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7DF3" w:rsidRDefault="00197DF3" w:rsidP="007F196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97DF3">
        <w:rPr>
          <w:rFonts w:ascii="Times New Roman" w:hAnsi="Times New Roman" w:cs="Times New Roman"/>
          <w:sz w:val="24"/>
          <w:szCs w:val="24"/>
        </w:rPr>
        <w:t>Cognitive Brain Therapy for Veterans</w:t>
      </w:r>
    </w:p>
    <w:p w:rsidR="00775646" w:rsidRPr="00A72E4D" w:rsidRDefault="00775646" w:rsidP="00376B78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opic </w:t>
      </w:r>
      <w:r w:rsidRPr="00352216">
        <w:rPr>
          <w:rFonts w:ascii="Times New Roman" w:hAnsi="Times New Roman" w:cs="Times New Roman"/>
          <w:b/>
          <w:sz w:val="24"/>
          <w:szCs w:val="24"/>
        </w:rPr>
        <w:t>Proposal</w:t>
      </w:r>
    </w:p>
    <w:p w:rsidR="00317C1C" w:rsidRPr="00946A04" w:rsidRDefault="00317C1C" w:rsidP="00376B78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2216">
        <w:rPr>
          <w:rFonts w:ascii="Times New Roman" w:hAnsi="Times New Roman" w:cs="Times New Roman"/>
          <w:b/>
          <w:sz w:val="24"/>
          <w:szCs w:val="24"/>
        </w:rPr>
        <w:t>Research Question</w:t>
      </w:r>
    </w:p>
    <w:p w:rsidR="00FD7897" w:rsidRPr="00352216" w:rsidRDefault="000667FD" w:rsidP="00325CA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rvice</w:t>
      </w:r>
      <w:r w:rsidR="00527F7C">
        <w:rPr>
          <w:rFonts w:ascii="Times New Roman" w:hAnsi="Times New Roman" w:cs="Times New Roman"/>
          <w:sz w:val="24"/>
          <w:szCs w:val="24"/>
        </w:rPr>
        <w:t>s</w:t>
      </w:r>
      <w:r w:rsidR="00867F5B">
        <w:rPr>
          <w:rFonts w:ascii="Times New Roman" w:hAnsi="Times New Roman" w:cs="Times New Roman"/>
          <w:sz w:val="24"/>
          <w:szCs w:val="24"/>
        </w:rPr>
        <w:t>, as well as Human Service organizations,</w:t>
      </w:r>
      <w:r w:rsidR="00A02284">
        <w:rPr>
          <w:rFonts w:ascii="Times New Roman" w:hAnsi="Times New Roman" w:cs="Times New Roman"/>
          <w:sz w:val="24"/>
          <w:szCs w:val="24"/>
        </w:rPr>
        <w:t xml:space="preserve"> </w:t>
      </w:r>
      <w:r w:rsidR="003B5A7A">
        <w:rPr>
          <w:rFonts w:ascii="Times New Roman" w:hAnsi="Times New Roman" w:cs="Times New Roman"/>
          <w:sz w:val="24"/>
          <w:szCs w:val="24"/>
        </w:rPr>
        <w:t xml:space="preserve">are getting </w:t>
      </w:r>
      <w:r w:rsidR="0023159E">
        <w:rPr>
          <w:rFonts w:ascii="Times New Roman" w:hAnsi="Times New Roman" w:cs="Times New Roman"/>
          <w:sz w:val="24"/>
          <w:szCs w:val="24"/>
        </w:rPr>
        <w:t xml:space="preserve">highly valued </w:t>
      </w:r>
      <w:r w:rsidR="00357719">
        <w:rPr>
          <w:rFonts w:ascii="Times New Roman" w:hAnsi="Times New Roman" w:cs="Times New Roman"/>
          <w:sz w:val="24"/>
          <w:szCs w:val="24"/>
        </w:rPr>
        <w:t xml:space="preserve">and </w:t>
      </w:r>
      <w:r w:rsidR="00FD7CA2">
        <w:rPr>
          <w:rFonts w:ascii="Times New Roman" w:hAnsi="Times New Roman" w:cs="Times New Roman"/>
          <w:sz w:val="24"/>
          <w:szCs w:val="24"/>
        </w:rPr>
        <w:t xml:space="preserve">it is </w:t>
      </w:r>
      <w:r w:rsidR="003574CC">
        <w:rPr>
          <w:rFonts w:ascii="Times New Roman" w:hAnsi="Times New Roman" w:cs="Times New Roman"/>
          <w:sz w:val="24"/>
          <w:szCs w:val="24"/>
        </w:rPr>
        <w:t xml:space="preserve">very important in the </w:t>
      </w:r>
      <w:r w:rsidR="004728B4">
        <w:rPr>
          <w:rFonts w:ascii="Times New Roman" w:hAnsi="Times New Roman" w:cs="Times New Roman"/>
          <w:sz w:val="24"/>
          <w:szCs w:val="24"/>
        </w:rPr>
        <w:t xml:space="preserve">current </w:t>
      </w:r>
      <w:r w:rsidR="00BB4F8A">
        <w:rPr>
          <w:rFonts w:ascii="Times New Roman" w:hAnsi="Times New Roman" w:cs="Times New Roman"/>
          <w:sz w:val="24"/>
          <w:szCs w:val="24"/>
        </w:rPr>
        <w:t xml:space="preserve">business world. </w:t>
      </w:r>
      <w:r w:rsidR="00B1336E">
        <w:rPr>
          <w:rFonts w:ascii="Times New Roman" w:hAnsi="Times New Roman" w:cs="Times New Roman"/>
          <w:sz w:val="24"/>
          <w:szCs w:val="24"/>
        </w:rPr>
        <w:t xml:space="preserve">Human </w:t>
      </w:r>
      <w:r w:rsidR="00A90366">
        <w:rPr>
          <w:rFonts w:ascii="Times New Roman" w:hAnsi="Times New Roman" w:cs="Times New Roman"/>
          <w:sz w:val="24"/>
          <w:szCs w:val="24"/>
        </w:rPr>
        <w:t>Service</w:t>
      </w:r>
      <w:r w:rsidR="004B2CF4">
        <w:rPr>
          <w:rFonts w:ascii="Times New Roman" w:hAnsi="Times New Roman" w:cs="Times New Roman"/>
          <w:sz w:val="24"/>
          <w:szCs w:val="24"/>
        </w:rPr>
        <w:t xml:space="preserve"> </w:t>
      </w:r>
      <w:r w:rsidR="003315E4">
        <w:rPr>
          <w:rFonts w:ascii="Times New Roman" w:hAnsi="Times New Roman" w:cs="Times New Roman"/>
          <w:sz w:val="24"/>
          <w:szCs w:val="24"/>
        </w:rPr>
        <w:t xml:space="preserve">can also </w:t>
      </w:r>
      <w:r w:rsidR="000234E3">
        <w:rPr>
          <w:rFonts w:ascii="Times New Roman" w:hAnsi="Times New Roman" w:cs="Times New Roman"/>
          <w:sz w:val="24"/>
          <w:szCs w:val="24"/>
        </w:rPr>
        <w:t xml:space="preserve">be found </w:t>
      </w:r>
      <w:r w:rsidR="005C3E17">
        <w:rPr>
          <w:rFonts w:ascii="Times New Roman" w:hAnsi="Times New Roman" w:cs="Times New Roman"/>
          <w:sz w:val="24"/>
          <w:szCs w:val="24"/>
        </w:rPr>
        <w:t>u</w:t>
      </w:r>
      <w:r w:rsidR="000939F6">
        <w:rPr>
          <w:rFonts w:ascii="Times New Roman" w:hAnsi="Times New Roman" w:cs="Times New Roman"/>
          <w:sz w:val="24"/>
          <w:szCs w:val="24"/>
        </w:rPr>
        <w:t>nd</w:t>
      </w:r>
      <w:r w:rsidR="005C3E17">
        <w:rPr>
          <w:rFonts w:ascii="Times New Roman" w:hAnsi="Times New Roman" w:cs="Times New Roman"/>
          <w:sz w:val="24"/>
          <w:szCs w:val="24"/>
        </w:rPr>
        <w:t>er</w:t>
      </w:r>
      <w:r w:rsidR="000939F6">
        <w:rPr>
          <w:rFonts w:ascii="Times New Roman" w:hAnsi="Times New Roman" w:cs="Times New Roman"/>
          <w:sz w:val="24"/>
          <w:szCs w:val="24"/>
        </w:rPr>
        <w:t>-</w:t>
      </w:r>
      <w:r w:rsidR="005C3E17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43215B">
        <w:rPr>
          <w:rFonts w:ascii="Times New Roman" w:hAnsi="Times New Roman" w:cs="Times New Roman"/>
          <w:sz w:val="24"/>
          <w:szCs w:val="24"/>
        </w:rPr>
        <w:t xml:space="preserve">almost </w:t>
      </w:r>
      <w:r w:rsidR="005A0010">
        <w:rPr>
          <w:rFonts w:ascii="Times New Roman" w:hAnsi="Times New Roman" w:cs="Times New Roman"/>
          <w:sz w:val="24"/>
          <w:szCs w:val="24"/>
        </w:rPr>
        <w:t xml:space="preserve">everywhere. </w:t>
      </w:r>
      <w:r w:rsidR="00262302">
        <w:rPr>
          <w:rFonts w:ascii="Times New Roman" w:hAnsi="Times New Roman" w:cs="Times New Roman"/>
          <w:sz w:val="24"/>
          <w:szCs w:val="24"/>
        </w:rPr>
        <w:t>H</w:t>
      </w:r>
      <w:r w:rsidR="00F26F69">
        <w:rPr>
          <w:rFonts w:ascii="Times New Roman" w:hAnsi="Times New Roman" w:cs="Times New Roman"/>
          <w:sz w:val="24"/>
          <w:szCs w:val="24"/>
        </w:rPr>
        <w:t>ence</w:t>
      </w:r>
      <w:r w:rsidR="00262302">
        <w:rPr>
          <w:rFonts w:ascii="Times New Roman" w:hAnsi="Times New Roman" w:cs="Times New Roman"/>
          <w:sz w:val="24"/>
          <w:szCs w:val="24"/>
        </w:rPr>
        <w:t xml:space="preserve">, it is </w:t>
      </w:r>
      <w:r w:rsidR="00877B7E">
        <w:rPr>
          <w:rFonts w:ascii="Times New Roman" w:hAnsi="Times New Roman" w:cs="Times New Roman"/>
          <w:sz w:val="24"/>
          <w:szCs w:val="24"/>
        </w:rPr>
        <w:t xml:space="preserve">very </w:t>
      </w:r>
      <w:r w:rsidR="0009461E">
        <w:rPr>
          <w:rFonts w:ascii="Times New Roman" w:hAnsi="Times New Roman" w:cs="Times New Roman"/>
          <w:sz w:val="24"/>
          <w:szCs w:val="24"/>
        </w:rPr>
        <w:t xml:space="preserve">important to </w:t>
      </w:r>
      <w:r w:rsidR="002C1202">
        <w:rPr>
          <w:rFonts w:ascii="Times New Roman" w:hAnsi="Times New Roman" w:cs="Times New Roman"/>
          <w:sz w:val="24"/>
          <w:szCs w:val="24"/>
        </w:rPr>
        <w:t xml:space="preserve">research </w:t>
      </w:r>
      <w:r w:rsidR="00E56BC3">
        <w:rPr>
          <w:rFonts w:ascii="Times New Roman" w:hAnsi="Times New Roman" w:cs="Times New Roman"/>
          <w:sz w:val="24"/>
          <w:szCs w:val="24"/>
        </w:rPr>
        <w:t xml:space="preserve">and </w:t>
      </w:r>
      <w:r w:rsidR="00D44038">
        <w:rPr>
          <w:rFonts w:ascii="Times New Roman" w:hAnsi="Times New Roman" w:cs="Times New Roman"/>
          <w:sz w:val="24"/>
          <w:szCs w:val="24"/>
        </w:rPr>
        <w:t xml:space="preserve">analyze </w:t>
      </w:r>
      <w:r w:rsidR="000B6D5A">
        <w:rPr>
          <w:rFonts w:ascii="Times New Roman" w:hAnsi="Times New Roman" w:cs="Times New Roman"/>
          <w:sz w:val="24"/>
          <w:szCs w:val="24"/>
        </w:rPr>
        <w:t xml:space="preserve">such </w:t>
      </w:r>
      <w:r w:rsidR="00867F5B">
        <w:rPr>
          <w:rFonts w:ascii="Times New Roman" w:hAnsi="Times New Roman" w:cs="Times New Roman"/>
          <w:sz w:val="24"/>
          <w:szCs w:val="24"/>
        </w:rPr>
        <w:t xml:space="preserve">an </w:t>
      </w:r>
      <w:r w:rsidR="003C4835">
        <w:rPr>
          <w:rFonts w:ascii="Times New Roman" w:hAnsi="Times New Roman" w:cs="Times New Roman"/>
          <w:sz w:val="24"/>
          <w:szCs w:val="24"/>
        </w:rPr>
        <w:t xml:space="preserve">important and </w:t>
      </w:r>
      <w:r w:rsidR="00685452">
        <w:rPr>
          <w:rFonts w:ascii="Times New Roman" w:hAnsi="Times New Roman" w:cs="Times New Roman"/>
          <w:sz w:val="24"/>
          <w:szCs w:val="24"/>
        </w:rPr>
        <w:t>valued concept</w:t>
      </w:r>
      <w:r w:rsidR="00B725CA">
        <w:rPr>
          <w:rFonts w:ascii="Times New Roman" w:hAnsi="Times New Roman" w:cs="Times New Roman"/>
          <w:sz w:val="24"/>
          <w:szCs w:val="24"/>
        </w:rPr>
        <w:t xml:space="preserve">. </w:t>
      </w:r>
      <w:r w:rsidR="009E2558">
        <w:rPr>
          <w:rFonts w:ascii="Times New Roman" w:hAnsi="Times New Roman" w:cs="Times New Roman"/>
          <w:sz w:val="24"/>
          <w:szCs w:val="24"/>
        </w:rPr>
        <w:t xml:space="preserve">It is </w:t>
      </w:r>
      <w:r w:rsidR="00BD5159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84258E">
        <w:rPr>
          <w:rFonts w:ascii="Times New Roman" w:hAnsi="Times New Roman" w:cs="Times New Roman"/>
          <w:sz w:val="24"/>
          <w:szCs w:val="24"/>
        </w:rPr>
        <w:t xml:space="preserve">important </w:t>
      </w:r>
      <w:r w:rsidR="002612B7">
        <w:rPr>
          <w:rFonts w:ascii="Times New Roman" w:hAnsi="Times New Roman" w:cs="Times New Roman"/>
          <w:sz w:val="24"/>
          <w:szCs w:val="24"/>
        </w:rPr>
        <w:t xml:space="preserve">because </w:t>
      </w:r>
      <w:r w:rsidR="001F46DE">
        <w:rPr>
          <w:rFonts w:ascii="Times New Roman" w:hAnsi="Times New Roman" w:cs="Times New Roman"/>
          <w:sz w:val="24"/>
          <w:szCs w:val="24"/>
        </w:rPr>
        <w:t xml:space="preserve">it has </w:t>
      </w:r>
      <w:r w:rsidR="003A4FDB">
        <w:rPr>
          <w:rFonts w:ascii="Times New Roman" w:hAnsi="Times New Roman" w:cs="Times New Roman"/>
          <w:sz w:val="24"/>
          <w:szCs w:val="24"/>
        </w:rPr>
        <w:t>a</w:t>
      </w:r>
      <w:r w:rsidR="00E31260">
        <w:rPr>
          <w:rFonts w:ascii="Times New Roman" w:hAnsi="Times New Roman" w:cs="Times New Roman"/>
          <w:sz w:val="24"/>
          <w:szCs w:val="24"/>
        </w:rPr>
        <w:t xml:space="preserve"> huge contribution to </w:t>
      </w:r>
      <w:r w:rsidR="00B1070B">
        <w:rPr>
          <w:rFonts w:ascii="Times New Roman" w:hAnsi="Times New Roman" w:cs="Times New Roman"/>
          <w:sz w:val="24"/>
          <w:szCs w:val="24"/>
        </w:rPr>
        <w:t>the community/communities</w:t>
      </w:r>
      <w:r w:rsidR="00B83829">
        <w:rPr>
          <w:rFonts w:ascii="Times New Roman" w:hAnsi="Times New Roman" w:cs="Times New Roman"/>
          <w:sz w:val="24"/>
          <w:szCs w:val="24"/>
        </w:rPr>
        <w:t xml:space="preserve"> mainly because of its </w:t>
      </w:r>
      <w:r w:rsidR="00B83829" w:rsidRPr="00197DF3">
        <w:rPr>
          <w:rFonts w:ascii="Times New Roman" w:hAnsi="Times New Roman" w:cs="Times New Roman"/>
          <w:sz w:val="24"/>
          <w:szCs w:val="24"/>
        </w:rPr>
        <w:t>Veterans</w:t>
      </w:r>
      <w:r w:rsidR="00B1070B">
        <w:rPr>
          <w:rFonts w:ascii="Times New Roman" w:hAnsi="Times New Roman" w:cs="Times New Roman"/>
          <w:sz w:val="24"/>
          <w:szCs w:val="24"/>
        </w:rPr>
        <w:t xml:space="preserve">. </w:t>
      </w:r>
      <w:r w:rsidR="00F72754">
        <w:rPr>
          <w:rFonts w:ascii="Times New Roman" w:hAnsi="Times New Roman" w:cs="Times New Roman"/>
          <w:sz w:val="24"/>
          <w:szCs w:val="24"/>
        </w:rPr>
        <w:t xml:space="preserve">Beyond that, the </w:t>
      </w:r>
      <w:r w:rsidR="00116CDD">
        <w:rPr>
          <w:rFonts w:ascii="Times New Roman" w:hAnsi="Times New Roman" w:cs="Times New Roman"/>
          <w:sz w:val="24"/>
          <w:szCs w:val="24"/>
        </w:rPr>
        <w:t xml:space="preserve">actions and </w:t>
      </w:r>
      <w:r w:rsidR="00F578BB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C115EF">
        <w:rPr>
          <w:rFonts w:ascii="Times New Roman" w:hAnsi="Times New Roman" w:cs="Times New Roman"/>
          <w:sz w:val="24"/>
          <w:szCs w:val="24"/>
        </w:rPr>
        <w:t xml:space="preserve">or operations of </w:t>
      </w:r>
      <w:r w:rsidR="00C245E1">
        <w:rPr>
          <w:rFonts w:ascii="Times New Roman" w:hAnsi="Times New Roman" w:cs="Times New Roman"/>
          <w:sz w:val="24"/>
          <w:szCs w:val="24"/>
        </w:rPr>
        <w:t xml:space="preserve">human </w:t>
      </w:r>
      <w:r w:rsidR="0056490E">
        <w:rPr>
          <w:rFonts w:ascii="Times New Roman" w:hAnsi="Times New Roman" w:cs="Times New Roman"/>
          <w:sz w:val="24"/>
          <w:szCs w:val="24"/>
        </w:rPr>
        <w:t>services</w:t>
      </w:r>
      <w:r w:rsidR="00FB6CC9">
        <w:rPr>
          <w:rFonts w:ascii="Times New Roman" w:hAnsi="Times New Roman" w:cs="Times New Roman"/>
          <w:sz w:val="24"/>
          <w:szCs w:val="24"/>
        </w:rPr>
        <w:t xml:space="preserve"> </w:t>
      </w:r>
      <w:r w:rsidR="00CD2F57">
        <w:rPr>
          <w:rFonts w:ascii="Times New Roman" w:hAnsi="Times New Roman" w:cs="Times New Roman"/>
          <w:sz w:val="24"/>
          <w:szCs w:val="24"/>
        </w:rPr>
        <w:t>providers</w:t>
      </w:r>
      <w:r w:rsidR="00FB6CC9">
        <w:rPr>
          <w:rFonts w:ascii="Times New Roman" w:hAnsi="Times New Roman" w:cs="Times New Roman"/>
          <w:sz w:val="24"/>
          <w:szCs w:val="24"/>
        </w:rPr>
        <w:t xml:space="preserve"> </w:t>
      </w:r>
      <w:r w:rsidR="001F5816">
        <w:rPr>
          <w:rFonts w:ascii="Times New Roman" w:hAnsi="Times New Roman" w:cs="Times New Roman"/>
          <w:sz w:val="24"/>
          <w:szCs w:val="24"/>
        </w:rPr>
        <w:t>(</w:t>
      </w:r>
      <w:r w:rsidR="001F5816" w:rsidRPr="00197DF3">
        <w:rPr>
          <w:rFonts w:ascii="Times New Roman" w:hAnsi="Times New Roman" w:cs="Times New Roman"/>
          <w:sz w:val="24"/>
          <w:szCs w:val="24"/>
        </w:rPr>
        <w:t>Veterans</w:t>
      </w:r>
      <w:r w:rsidR="001F5816">
        <w:rPr>
          <w:rFonts w:ascii="Times New Roman" w:hAnsi="Times New Roman" w:cs="Times New Roman"/>
          <w:sz w:val="24"/>
          <w:szCs w:val="24"/>
        </w:rPr>
        <w:t xml:space="preserve">) </w:t>
      </w:r>
      <w:r w:rsidR="00867F5B">
        <w:rPr>
          <w:rFonts w:ascii="Times New Roman" w:hAnsi="Times New Roman" w:cs="Times New Roman"/>
          <w:sz w:val="24"/>
          <w:szCs w:val="24"/>
        </w:rPr>
        <w:t>are</w:t>
      </w:r>
      <w:r w:rsidR="004C19C3">
        <w:rPr>
          <w:rFonts w:ascii="Times New Roman" w:hAnsi="Times New Roman" w:cs="Times New Roman"/>
          <w:sz w:val="24"/>
          <w:szCs w:val="24"/>
        </w:rPr>
        <w:t xml:space="preserve"> </w:t>
      </w:r>
      <w:r w:rsidR="001725CA">
        <w:rPr>
          <w:rFonts w:ascii="Times New Roman" w:hAnsi="Times New Roman" w:cs="Times New Roman"/>
          <w:sz w:val="24"/>
          <w:szCs w:val="24"/>
        </w:rPr>
        <w:t>alm</w:t>
      </w:r>
      <w:r w:rsidR="00BA38D5">
        <w:rPr>
          <w:rFonts w:ascii="Times New Roman" w:hAnsi="Times New Roman" w:cs="Times New Roman"/>
          <w:sz w:val="24"/>
          <w:szCs w:val="24"/>
        </w:rPr>
        <w:t xml:space="preserve">ost completely based </w:t>
      </w:r>
      <w:r w:rsidR="00115CE1">
        <w:rPr>
          <w:rFonts w:ascii="Times New Roman" w:hAnsi="Times New Roman" w:cs="Times New Roman"/>
          <w:sz w:val="24"/>
          <w:szCs w:val="24"/>
        </w:rPr>
        <w:t>on</w:t>
      </w:r>
      <w:r w:rsidR="004C1FD8">
        <w:rPr>
          <w:rFonts w:ascii="Times New Roman" w:hAnsi="Times New Roman" w:cs="Times New Roman"/>
          <w:sz w:val="24"/>
          <w:szCs w:val="24"/>
        </w:rPr>
        <w:t xml:space="preserve"> their </w:t>
      </w:r>
      <w:r w:rsidR="0041656F">
        <w:rPr>
          <w:rFonts w:ascii="Times New Roman" w:hAnsi="Times New Roman" w:cs="Times New Roman"/>
          <w:sz w:val="24"/>
          <w:szCs w:val="24"/>
        </w:rPr>
        <w:t>competencies</w:t>
      </w:r>
      <w:r w:rsidR="00DD7DFD">
        <w:rPr>
          <w:rFonts w:ascii="Times New Roman" w:hAnsi="Times New Roman" w:cs="Times New Roman"/>
          <w:sz w:val="24"/>
          <w:szCs w:val="24"/>
        </w:rPr>
        <w:t xml:space="preserve">. </w:t>
      </w:r>
      <w:r w:rsidR="00C2702C">
        <w:rPr>
          <w:rFonts w:ascii="Times New Roman" w:hAnsi="Times New Roman" w:cs="Times New Roman"/>
          <w:sz w:val="24"/>
          <w:szCs w:val="24"/>
        </w:rPr>
        <w:t xml:space="preserve">So, </w:t>
      </w:r>
      <w:r w:rsidR="00CD2F57">
        <w:rPr>
          <w:rFonts w:ascii="Times New Roman" w:hAnsi="Times New Roman" w:cs="Times New Roman"/>
          <w:sz w:val="24"/>
          <w:szCs w:val="24"/>
        </w:rPr>
        <w:t>it should</w:t>
      </w:r>
      <w:r w:rsidR="00CA7B28">
        <w:rPr>
          <w:rFonts w:ascii="Times New Roman" w:hAnsi="Times New Roman" w:cs="Times New Roman"/>
          <w:sz w:val="24"/>
          <w:szCs w:val="24"/>
        </w:rPr>
        <w:t xml:space="preserve"> also be considered </w:t>
      </w:r>
      <w:r w:rsidR="000F533C">
        <w:rPr>
          <w:rFonts w:ascii="Times New Roman" w:hAnsi="Times New Roman" w:cs="Times New Roman"/>
          <w:sz w:val="24"/>
          <w:szCs w:val="24"/>
        </w:rPr>
        <w:t xml:space="preserve">that </w:t>
      </w:r>
      <w:r w:rsidR="00EC5791" w:rsidRPr="00197DF3">
        <w:rPr>
          <w:rFonts w:ascii="Times New Roman" w:hAnsi="Times New Roman" w:cs="Times New Roman"/>
          <w:sz w:val="24"/>
          <w:szCs w:val="24"/>
        </w:rPr>
        <w:t>Veterans</w:t>
      </w:r>
      <w:r w:rsidR="00EC5791">
        <w:rPr>
          <w:rFonts w:ascii="Times New Roman" w:hAnsi="Times New Roman" w:cs="Times New Roman"/>
          <w:sz w:val="24"/>
          <w:szCs w:val="24"/>
        </w:rPr>
        <w:t xml:space="preserve"> </w:t>
      </w:r>
      <w:r w:rsidR="000E678F">
        <w:rPr>
          <w:rFonts w:ascii="Times New Roman" w:hAnsi="Times New Roman" w:cs="Times New Roman"/>
          <w:sz w:val="24"/>
          <w:szCs w:val="24"/>
        </w:rPr>
        <w:t xml:space="preserve">can be seen in </w:t>
      </w:r>
      <w:r w:rsidR="00BE0152">
        <w:rPr>
          <w:rFonts w:ascii="Times New Roman" w:hAnsi="Times New Roman" w:cs="Times New Roman"/>
          <w:sz w:val="24"/>
          <w:szCs w:val="24"/>
        </w:rPr>
        <w:t xml:space="preserve">every field </w:t>
      </w:r>
      <w:r w:rsidR="00AD7CF4">
        <w:rPr>
          <w:rFonts w:ascii="Times New Roman" w:hAnsi="Times New Roman" w:cs="Times New Roman"/>
          <w:sz w:val="24"/>
          <w:szCs w:val="24"/>
        </w:rPr>
        <w:t>and practice</w:t>
      </w:r>
      <w:r w:rsidR="00683652">
        <w:rPr>
          <w:rFonts w:ascii="Times New Roman" w:hAnsi="Times New Roman" w:cs="Times New Roman"/>
          <w:sz w:val="24"/>
          <w:szCs w:val="24"/>
        </w:rPr>
        <w:t>s</w:t>
      </w:r>
      <w:r w:rsidR="00AD7CF4">
        <w:rPr>
          <w:rFonts w:ascii="Times New Roman" w:hAnsi="Times New Roman" w:cs="Times New Roman"/>
          <w:sz w:val="24"/>
          <w:szCs w:val="24"/>
        </w:rPr>
        <w:t>.</w:t>
      </w:r>
    </w:p>
    <w:p w:rsidR="00A02D16" w:rsidRPr="00352216" w:rsidRDefault="00853E82" w:rsidP="00325CA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002C89">
        <w:rPr>
          <w:rFonts w:ascii="Times New Roman" w:hAnsi="Times New Roman" w:cs="Times New Roman"/>
          <w:sz w:val="24"/>
          <w:szCs w:val="24"/>
        </w:rPr>
        <w:t>analyzing</w:t>
      </w:r>
      <w:r w:rsidR="00004F25">
        <w:rPr>
          <w:rFonts w:ascii="Times New Roman" w:hAnsi="Times New Roman" w:cs="Times New Roman"/>
          <w:sz w:val="24"/>
          <w:szCs w:val="24"/>
        </w:rPr>
        <w:t xml:space="preserve"> </w:t>
      </w:r>
      <w:r w:rsidR="000F6A7C">
        <w:rPr>
          <w:rFonts w:ascii="Times New Roman" w:hAnsi="Times New Roman" w:cs="Times New Roman"/>
          <w:sz w:val="24"/>
          <w:szCs w:val="24"/>
        </w:rPr>
        <w:t xml:space="preserve">each and every aspect </w:t>
      </w:r>
      <w:r w:rsidR="00A7526A">
        <w:rPr>
          <w:rFonts w:ascii="Times New Roman" w:hAnsi="Times New Roman" w:cs="Times New Roman"/>
          <w:sz w:val="24"/>
          <w:szCs w:val="24"/>
        </w:rPr>
        <w:t xml:space="preserve">of the </w:t>
      </w:r>
      <w:r w:rsidR="00474A17">
        <w:rPr>
          <w:rFonts w:ascii="Times New Roman" w:hAnsi="Times New Roman" w:cs="Times New Roman"/>
          <w:sz w:val="24"/>
          <w:szCs w:val="24"/>
        </w:rPr>
        <w:t xml:space="preserve">HUMS </w:t>
      </w:r>
      <w:r w:rsidR="00C51148">
        <w:rPr>
          <w:rFonts w:ascii="Times New Roman" w:hAnsi="Times New Roman" w:cs="Times New Roman"/>
          <w:sz w:val="24"/>
          <w:szCs w:val="24"/>
        </w:rPr>
        <w:t xml:space="preserve">course and </w:t>
      </w:r>
      <w:r w:rsidR="003C7547">
        <w:rPr>
          <w:rFonts w:ascii="Times New Roman" w:hAnsi="Times New Roman" w:cs="Times New Roman"/>
          <w:sz w:val="24"/>
          <w:szCs w:val="24"/>
        </w:rPr>
        <w:t xml:space="preserve">things learned in it. </w:t>
      </w:r>
      <w:r w:rsidR="00B12D3A">
        <w:rPr>
          <w:rFonts w:ascii="Times New Roman" w:hAnsi="Times New Roman" w:cs="Times New Roman"/>
          <w:sz w:val="24"/>
          <w:szCs w:val="24"/>
        </w:rPr>
        <w:t>We came to</w:t>
      </w:r>
      <w:r w:rsidR="00060622">
        <w:rPr>
          <w:rFonts w:ascii="Times New Roman" w:hAnsi="Times New Roman" w:cs="Times New Roman"/>
          <w:sz w:val="24"/>
          <w:szCs w:val="24"/>
        </w:rPr>
        <w:t xml:space="preserve"> </w:t>
      </w:r>
      <w:r w:rsidR="00057500">
        <w:rPr>
          <w:rFonts w:ascii="Times New Roman" w:hAnsi="Times New Roman" w:cs="Times New Roman"/>
          <w:sz w:val="24"/>
          <w:szCs w:val="24"/>
        </w:rPr>
        <w:t xml:space="preserve">that the </w:t>
      </w:r>
      <w:r w:rsidR="00322400">
        <w:rPr>
          <w:rFonts w:ascii="Times New Roman" w:hAnsi="Times New Roman" w:cs="Times New Roman"/>
          <w:sz w:val="24"/>
          <w:szCs w:val="24"/>
        </w:rPr>
        <w:t xml:space="preserve">research </w:t>
      </w:r>
      <w:r w:rsidR="000C6106">
        <w:rPr>
          <w:rFonts w:ascii="Times New Roman" w:hAnsi="Times New Roman" w:cs="Times New Roman"/>
          <w:sz w:val="24"/>
          <w:szCs w:val="24"/>
        </w:rPr>
        <w:t>question</w:t>
      </w:r>
      <w:r w:rsidR="00322400">
        <w:rPr>
          <w:rFonts w:ascii="Times New Roman" w:hAnsi="Times New Roman" w:cs="Times New Roman"/>
          <w:sz w:val="24"/>
          <w:szCs w:val="24"/>
        </w:rPr>
        <w:t xml:space="preserve"> </w:t>
      </w:r>
      <w:r w:rsidR="005E4FFB">
        <w:rPr>
          <w:rFonts w:ascii="Times New Roman" w:hAnsi="Times New Roman" w:cs="Times New Roman"/>
          <w:sz w:val="24"/>
          <w:szCs w:val="24"/>
        </w:rPr>
        <w:t xml:space="preserve">below </w:t>
      </w:r>
      <w:r w:rsidR="00073559">
        <w:rPr>
          <w:rFonts w:ascii="Times New Roman" w:hAnsi="Times New Roman" w:cs="Times New Roman"/>
          <w:sz w:val="24"/>
          <w:szCs w:val="24"/>
        </w:rPr>
        <w:t xml:space="preserve">can be </w:t>
      </w:r>
      <w:r w:rsidR="00C55B56">
        <w:rPr>
          <w:rFonts w:ascii="Times New Roman" w:hAnsi="Times New Roman" w:cs="Times New Roman"/>
          <w:sz w:val="24"/>
          <w:szCs w:val="24"/>
        </w:rPr>
        <w:t xml:space="preserve">a </w:t>
      </w:r>
      <w:r w:rsidR="00E657E6">
        <w:rPr>
          <w:rFonts w:ascii="Times New Roman" w:hAnsi="Times New Roman" w:cs="Times New Roman"/>
          <w:sz w:val="24"/>
          <w:szCs w:val="24"/>
        </w:rPr>
        <w:t xml:space="preserve">fine </w:t>
      </w:r>
      <w:r w:rsidR="00B43D69">
        <w:rPr>
          <w:rFonts w:ascii="Times New Roman" w:hAnsi="Times New Roman" w:cs="Times New Roman"/>
          <w:sz w:val="24"/>
          <w:szCs w:val="24"/>
        </w:rPr>
        <w:t xml:space="preserve">one for </w:t>
      </w:r>
      <w:r w:rsidR="00D7303E">
        <w:rPr>
          <w:rFonts w:ascii="Times New Roman" w:hAnsi="Times New Roman" w:cs="Times New Roman"/>
          <w:sz w:val="24"/>
          <w:szCs w:val="24"/>
        </w:rPr>
        <w:t xml:space="preserve">the </w:t>
      </w:r>
      <w:r w:rsidR="00FB2F6D">
        <w:rPr>
          <w:rFonts w:ascii="Times New Roman" w:hAnsi="Times New Roman" w:cs="Times New Roman"/>
          <w:sz w:val="24"/>
          <w:szCs w:val="24"/>
        </w:rPr>
        <w:t xml:space="preserve">final research paper. </w:t>
      </w:r>
    </w:p>
    <w:p w:rsidR="0074600D" w:rsidRPr="007F196A" w:rsidRDefault="003E3A8E" w:rsidP="00325CAF">
      <w:pPr>
        <w:spacing w:line="480" w:lineRule="auto"/>
        <w:ind w:firstLine="72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hat </w:t>
      </w:r>
      <w:r w:rsidR="0011497A">
        <w:rPr>
          <w:rFonts w:ascii="Times New Roman" w:hAnsi="Times New Roman" w:cs="Times New Roman"/>
          <w:i/>
          <w:sz w:val="24"/>
          <w:szCs w:val="24"/>
        </w:rPr>
        <w:t xml:space="preserve">role </w:t>
      </w:r>
      <w:r w:rsidR="000A23CF">
        <w:rPr>
          <w:rFonts w:ascii="Times New Roman" w:hAnsi="Times New Roman" w:cs="Times New Roman"/>
          <w:i/>
          <w:sz w:val="24"/>
          <w:szCs w:val="24"/>
        </w:rPr>
        <w:t>do</w:t>
      </w:r>
      <w:r w:rsidR="00F3147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F54C3" w:rsidRPr="009F54C3">
        <w:rPr>
          <w:rFonts w:ascii="Times New Roman" w:hAnsi="Times New Roman" w:cs="Times New Roman"/>
          <w:i/>
          <w:sz w:val="24"/>
          <w:szCs w:val="24"/>
        </w:rPr>
        <w:t xml:space="preserve">Veterans </w:t>
      </w:r>
      <w:r w:rsidR="00385F57">
        <w:rPr>
          <w:rFonts w:ascii="Times New Roman" w:hAnsi="Times New Roman" w:cs="Times New Roman"/>
          <w:i/>
          <w:sz w:val="24"/>
          <w:szCs w:val="24"/>
        </w:rPr>
        <w:t xml:space="preserve">of </w:t>
      </w:r>
      <w:r w:rsidR="00445A97">
        <w:rPr>
          <w:rFonts w:ascii="Times New Roman" w:hAnsi="Times New Roman" w:cs="Times New Roman"/>
          <w:i/>
          <w:sz w:val="24"/>
          <w:szCs w:val="24"/>
        </w:rPr>
        <w:t xml:space="preserve">human services </w:t>
      </w:r>
      <w:r w:rsidR="007B336C">
        <w:rPr>
          <w:rFonts w:ascii="Times New Roman" w:hAnsi="Times New Roman" w:cs="Times New Roman"/>
          <w:i/>
          <w:sz w:val="24"/>
          <w:szCs w:val="24"/>
        </w:rPr>
        <w:t xml:space="preserve">play </w:t>
      </w:r>
      <w:r w:rsidR="00DE74B7">
        <w:rPr>
          <w:rFonts w:ascii="Times New Roman" w:hAnsi="Times New Roman" w:cs="Times New Roman"/>
          <w:i/>
          <w:sz w:val="24"/>
          <w:szCs w:val="24"/>
        </w:rPr>
        <w:t xml:space="preserve">to make </w:t>
      </w:r>
      <w:r w:rsidR="00A14F84">
        <w:rPr>
          <w:rFonts w:ascii="Times New Roman" w:hAnsi="Times New Roman" w:cs="Times New Roman"/>
          <w:i/>
          <w:sz w:val="24"/>
          <w:szCs w:val="24"/>
        </w:rPr>
        <w:t xml:space="preserve">human services </w:t>
      </w:r>
      <w:r w:rsidR="005E374F">
        <w:rPr>
          <w:rFonts w:ascii="Times New Roman" w:hAnsi="Times New Roman" w:cs="Times New Roman"/>
          <w:i/>
          <w:sz w:val="24"/>
          <w:szCs w:val="24"/>
        </w:rPr>
        <w:t>more</w:t>
      </w:r>
      <w:r w:rsidR="00AF142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71A1A">
        <w:rPr>
          <w:rFonts w:ascii="Times New Roman" w:hAnsi="Times New Roman" w:cs="Times New Roman"/>
          <w:i/>
          <w:sz w:val="24"/>
          <w:szCs w:val="24"/>
        </w:rPr>
        <w:t>professional</w:t>
      </w:r>
      <w:r w:rsidR="00B25770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4B4295">
        <w:rPr>
          <w:rFonts w:ascii="Times New Roman" w:hAnsi="Times New Roman" w:cs="Times New Roman"/>
          <w:i/>
          <w:sz w:val="24"/>
          <w:szCs w:val="24"/>
        </w:rPr>
        <w:t>vastly</w:t>
      </w:r>
      <w:r w:rsidR="00B2577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B5391">
        <w:rPr>
          <w:rFonts w:ascii="Times New Roman" w:hAnsi="Times New Roman" w:cs="Times New Roman"/>
          <w:i/>
          <w:sz w:val="24"/>
          <w:szCs w:val="24"/>
        </w:rPr>
        <w:t>developed?</w:t>
      </w:r>
      <w:r w:rsidR="00B25770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635E30" w:rsidRPr="00352216" w:rsidRDefault="002E7E8A" w:rsidP="00325C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2216">
        <w:rPr>
          <w:rFonts w:ascii="Times New Roman" w:hAnsi="Times New Roman" w:cs="Times New Roman"/>
          <w:b/>
          <w:sz w:val="24"/>
          <w:szCs w:val="24"/>
        </w:rPr>
        <w:t>Importance</w:t>
      </w:r>
      <w:r w:rsidR="004267FF" w:rsidRPr="00352216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 w:rsidR="00754640" w:rsidRPr="00352216">
        <w:rPr>
          <w:rFonts w:ascii="Times New Roman" w:hAnsi="Times New Roman" w:cs="Times New Roman"/>
          <w:b/>
          <w:sz w:val="24"/>
          <w:szCs w:val="24"/>
        </w:rPr>
        <w:t>Question</w:t>
      </w:r>
    </w:p>
    <w:p w:rsidR="003654D1" w:rsidRPr="00352216" w:rsidRDefault="007E23A3" w:rsidP="00325CA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2D1EF8">
        <w:rPr>
          <w:rFonts w:ascii="Times New Roman" w:hAnsi="Times New Roman" w:cs="Times New Roman"/>
          <w:sz w:val="24"/>
          <w:szCs w:val="24"/>
        </w:rPr>
        <w:t>f</w:t>
      </w:r>
      <w:r w:rsidR="00292B9E">
        <w:rPr>
          <w:rFonts w:ascii="Times New Roman" w:hAnsi="Times New Roman" w:cs="Times New Roman"/>
          <w:sz w:val="24"/>
          <w:szCs w:val="24"/>
        </w:rPr>
        <w:t xml:space="preserve"> it </w:t>
      </w:r>
      <w:r w:rsidR="005302AE">
        <w:rPr>
          <w:rFonts w:ascii="Times New Roman" w:hAnsi="Times New Roman" w:cs="Times New Roman"/>
          <w:sz w:val="24"/>
          <w:szCs w:val="24"/>
        </w:rPr>
        <w:t xml:space="preserve">has been </w:t>
      </w:r>
      <w:r w:rsidR="001B47C0">
        <w:rPr>
          <w:rFonts w:ascii="Times New Roman" w:hAnsi="Times New Roman" w:cs="Times New Roman"/>
          <w:sz w:val="24"/>
          <w:szCs w:val="24"/>
        </w:rPr>
        <w:t>said</w:t>
      </w:r>
      <w:r w:rsidR="005302AE">
        <w:rPr>
          <w:rFonts w:ascii="Times New Roman" w:hAnsi="Times New Roman" w:cs="Times New Roman"/>
          <w:sz w:val="24"/>
          <w:szCs w:val="24"/>
        </w:rPr>
        <w:t xml:space="preserve"> or stated that </w:t>
      </w:r>
      <w:r w:rsidR="00E25473">
        <w:rPr>
          <w:rFonts w:ascii="Times New Roman" w:hAnsi="Times New Roman" w:cs="Times New Roman"/>
          <w:sz w:val="24"/>
          <w:szCs w:val="24"/>
        </w:rPr>
        <w:t xml:space="preserve">the role of </w:t>
      </w:r>
      <w:r w:rsidR="005A4426" w:rsidRPr="005A4426">
        <w:rPr>
          <w:rFonts w:ascii="Times New Roman" w:hAnsi="Times New Roman" w:cs="Times New Roman"/>
          <w:sz w:val="24"/>
          <w:szCs w:val="24"/>
        </w:rPr>
        <w:t>Veterans</w:t>
      </w:r>
      <w:r w:rsidR="00EF6188">
        <w:rPr>
          <w:rFonts w:ascii="Times New Roman" w:hAnsi="Times New Roman" w:cs="Times New Roman"/>
          <w:sz w:val="24"/>
          <w:szCs w:val="24"/>
        </w:rPr>
        <w:t xml:space="preserve"> </w:t>
      </w:r>
      <w:r w:rsidR="00F5589F">
        <w:rPr>
          <w:rFonts w:ascii="Times New Roman" w:hAnsi="Times New Roman" w:cs="Times New Roman"/>
          <w:sz w:val="24"/>
          <w:szCs w:val="24"/>
        </w:rPr>
        <w:t xml:space="preserve">is very crucial </w:t>
      </w:r>
      <w:r w:rsidR="00AB74B6">
        <w:rPr>
          <w:rFonts w:ascii="Times New Roman" w:hAnsi="Times New Roman" w:cs="Times New Roman"/>
          <w:sz w:val="24"/>
          <w:szCs w:val="24"/>
        </w:rPr>
        <w:t xml:space="preserve">and highly in </w:t>
      </w:r>
      <w:r w:rsidR="000129DB">
        <w:rPr>
          <w:rFonts w:ascii="Times New Roman" w:hAnsi="Times New Roman" w:cs="Times New Roman"/>
          <w:sz w:val="24"/>
          <w:szCs w:val="24"/>
        </w:rPr>
        <w:t>hum</w:t>
      </w:r>
      <w:r w:rsidR="00B44A4C">
        <w:rPr>
          <w:rFonts w:ascii="Times New Roman" w:hAnsi="Times New Roman" w:cs="Times New Roman"/>
          <w:sz w:val="24"/>
          <w:szCs w:val="24"/>
        </w:rPr>
        <w:t xml:space="preserve">an services, then </w:t>
      </w:r>
      <w:r w:rsidR="001D01AF">
        <w:rPr>
          <w:rFonts w:ascii="Times New Roman" w:hAnsi="Times New Roman" w:cs="Times New Roman"/>
          <w:sz w:val="24"/>
          <w:szCs w:val="24"/>
        </w:rPr>
        <w:t xml:space="preserve">the </w:t>
      </w:r>
      <w:r w:rsidR="00594471">
        <w:rPr>
          <w:rFonts w:ascii="Times New Roman" w:hAnsi="Times New Roman" w:cs="Times New Roman"/>
          <w:sz w:val="24"/>
          <w:szCs w:val="24"/>
        </w:rPr>
        <w:t>stat</w:t>
      </w:r>
      <w:r w:rsidR="00287B09">
        <w:rPr>
          <w:rFonts w:ascii="Times New Roman" w:hAnsi="Times New Roman" w:cs="Times New Roman"/>
          <w:sz w:val="24"/>
          <w:szCs w:val="24"/>
        </w:rPr>
        <w:t xml:space="preserve">ement cannot be considered </w:t>
      </w:r>
      <w:r w:rsidR="00F6031C">
        <w:rPr>
          <w:rFonts w:ascii="Times New Roman" w:hAnsi="Times New Roman" w:cs="Times New Roman"/>
          <w:sz w:val="24"/>
          <w:szCs w:val="24"/>
        </w:rPr>
        <w:t>as</w:t>
      </w:r>
      <w:r w:rsidR="00283D08">
        <w:rPr>
          <w:rFonts w:ascii="Times New Roman" w:hAnsi="Times New Roman" w:cs="Times New Roman"/>
          <w:sz w:val="24"/>
          <w:szCs w:val="24"/>
        </w:rPr>
        <w:t xml:space="preserve"> wrong. </w:t>
      </w:r>
      <w:r w:rsidR="008E4BD5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7A5B03">
        <w:rPr>
          <w:rFonts w:ascii="Times New Roman" w:hAnsi="Times New Roman" w:cs="Times New Roman"/>
          <w:sz w:val="24"/>
          <w:szCs w:val="24"/>
        </w:rPr>
        <w:t xml:space="preserve">Hence, </w:t>
      </w:r>
      <w:r w:rsidR="009D01D0" w:rsidRPr="00197DF3">
        <w:rPr>
          <w:rFonts w:ascii="Times New Roman" w:hAnsi="Times New Roman" w:cs="Times New Roman"/>
          <w:sz w:val="24"/>
          <w:szCs w:val="24"/>
        </w:rPr>
        <w:t>Veterans</w:t>
      </w:r>
      <w:r w:rsidR="009D01D0">
        <w:rPr>
          <w:rFonts w:ascii="Times New Roman" w:hAnsi="Times New Roman" w:cs="Times New Roman"/>
          <w:sz w:val="24"/>
          <w:szCs w:val="24"/>
        </w:rPr>
        <w:t xml:space="preserve"> </w:t>
      </w:r>
      <w:r w:rsidR="00E927AE">
        <w:rPr>
          <w:rFonts w:ascii="Times New Roman" w:hAnsi="Times New Roman" w:cs="Times New Roman"/>
          <w:sz w:val="24"/>
          <w:szCs w:val="24"/>
        </w:rPr>
        <w:t xml:space="preserve">are </w:t>
      </w:r>
      <w:r w:rsidR="00260BDC">
        <w:rPr>
          <w:rFonts w:ascii="Times New Roman" w:hAnsi="Times New Roman" w:cs="Times New Roman"/>
          <w:sz w:val="24"/>
          <w:szCs w:val="24"/>
        </w:rPr>
        <w:t xml:space="preserve">very important in </w:t>
      </w:r>
      <w:r w:rsidR="00E70F17">
        <w:rPr>
          <w:rFonts w:ascii="Times New Roman" w:hAnsi="Times New Roman" w:cs="Times New Roman"/>
          <w:sz w:val="24"/>
          <w:szCs w:val="24"/>
        </w:rPr>
        <w:t xml:space="preserve">human services </w:t>
      </w:r>
      <w:r w:rsidR="004609A8">
        <w:rPr>
          <w:rFonts w:ascii="Times New Roman" w:hAnsi="Times New Roman" w:cs="Times New Roman"/>
          <w:sz w:val="24"/>
          <w:szCs w:val="24"/>
        </w:rPr>
        <w:t xml:space="preserve">because </w:t>
      </w:r>
      <w:r w:rsidR="008E4EA2">
        <w:rPr>
          <w:rFonts w:ascii="Times New Roman" w:hAnsi="Times New Roman" w:cs="Times New Roman"/>
          <w:sz w:val="24"/>
          <w:szCs w:val="24"/>
        </w:rPr>
        <w:t>the</w:t>
      </w:r>
      <w:r w:rsidR="001A5910">
        <w:rPr>
          <w:rFonts w:ascii="Times New Roman" w:hAnsi="Times New Roman" w:cs="Times New Roman"/>
          <w:sz w:val="24"/>
          <w:szCs w:val="24"/>
        </w:rPr>
        <w:t xml:space="preserve">y </w:t>
      </w:r>
      <w:r w:rsidR="00A6399C">
        <w:rPr>
          <w:rFonts w:ascii="Times New Roman" w:hAnsi="Times New Roman" w:cs="Times New Roman"/>
          <w:sz w:val="24"/>
          <w:szCs w:val="24"/>
        </w:rPr>
        <w:t xml:space="preserve">assist </w:t>
      </w:r>
      <w:r w:rsidR="00660759">
        <w:rPr>
          <w:rFonts w:ascii="Times New Roman" w:hAnsi="Times New Roman" w:cs="Times New Roman"/>
          <w:sz w:val="24"/>
          <w:szCs w:val="24"/>
        </w:rPr>
        <w:t xml:space="preserve">and </w:t>
      </w:r>
      <w:r w:rsidR="00776327">
        <w:rPr>
          <w:rFonts w:ascii="Times New Roman" w:hAnsi="Times New Roman" w:cs="Times New Roman"/>
          <w:sz w:val="24"/>
          <w:szCs w:val="24"/>
        </w:rPr>
        <w:t xml:space="preserve">make </w:t>
      </w:r>
      <w:r w:rsidR="00BC2FFD">
        <w:rPr>
          <w:rFonts w:ascii="Times New Roman" w:hAnsi="Times New Roman" w:cs="Times New Roman"/>
          <w:sz w:val="24"/>
          <w:szCs w:val="24"/>
        </w:rPr>
        <w:t>human services</w:t>
      </w:r>
      <w:r w:rsidR="00DF27C8">
        <w:rPr>
          <w:rFonts w:ascii="Times New Roman" w:hAnsi="Times New Roman" w:cs="Times New Roman"/>
          <w:sz w:val="24"/>
          <w:szCs w:val="24"/>
        </w:rPr>
        <w:t xml:space="preserve"> more professional </w:t>
      </w:r>
      <w:r w:rsidR="002C43A5">
        <w:rPr>
          <w:rFonts w:ascii="Times New Roman" w:hAnsi="Times New Roman" w:cs="Times New Roman"/>
          <w:sz w:val="24"/>
          <w:szCs w:val="24"/>
        </w:rPr>
        <w:t xml:space="preserve">and </w:t>
      </w:r>
      <w:r w:rsidR="00F93DC2">
        <w:rPr>
          <w:rFonts w:ascii="Times New Roman" w:hAnsi="Times New Roman" w:cs="Times New Roman"/>
          <w:sz w:val="24"/>
          <w:szCs w:val="24"/>
        </w:rPr>
        <w:t xml:space="preserve">developed. </w:t>
      </w:r>
      <w:r w:rsidR="0005626F" w:rsidRPr="00197DF3">
        <w:rPr>
          <w:rFonts w:ascii="Times New Roman" w:hAnsi="Times New Roman" w:cs="Times New Roman"/>
          <w:sz w:val="24"/>
          <w:szCs w:val="24"/>
        </w:rPr>
        <w:t>Veterans</w:t>
      </w:r>
      <w:r w:rsidR="0005626F">
        <w:rPr>
          <w:rFonts w:ascii="Times New Roman" w:hAnsi="Times New Roman" w:cs="Times New Roman"/>
          <w:sz w:val="24"/>
          <w:szCs w:val="24"/>
        </w:rPr>
        <w:t xml:space="preserve"> </w:t>
      </w:r>
      <w:r w:rsidR="00AF2931">
        <w:rPr>
          <w:rFonts w:ascii="Times New Roman" w:hAnsi="Times New Roman" w:cs="Times New Roman"/>
          <w:sz w:val="24"/>
          <w:szCs w:val="24"/>
        </w:rPr>
        <w:t>do</w:t>
      </w:r>
      <w:r w:rsidR="00C37DFB">
        <w:rPr>
          <w:rFonts w:ascii="Times New Roman" w:hAnsi="Times New Roman" w:cs="Times New Roman"/>
          <w:sz w:val="24"/>
          <w:szCs w:val="24"/>
        </w:rPr>
        <w:t xml:space="preserve"> so by </w:t>
      </w:r>
      <w:r w:rsidR="007846F4">
        <w:rPr>
          <w:rFonts w:ascii="Times New Roman" w:hAnsi="Times New Roman" w:cs="Times New Roman"/>
          <w:sz w:val="24"/>
          <w:szCs w:val="24"/>
        </w:rPr>
        <w:t>finding</w:t>
      </w:r>
      <w:r w:rsidR="00C37DFB">
        <w:rPr>
          <w:rFonts w:ascii="Times New Roman" w:hAnsi="Times New Roman" w:cs="Times New Roman"/>
          <w:sz w:val="24"/>
          <w:szCs w:val="24"/>
        </w:rPr>
        <w:t xml:space="preserve"> the </w:t>
      </w:r>
      <w:r w:rsidR="00157B62">
        <w:rPr>
          <w:rFonts w:ascii="Times New Roman" w:hAnsi="Times New Roman" w:cs="Times New Roman"/>
          <w:sz w:val="24"/>
          <w:szCs w:val="24"/>
        </w:rPr>
        <w:t xml:space="preserve">ways </w:t>
      </w:r>
      <w:r w:rsidR="00293AB3">
        <w:rPr>
          <w:rFonts w:ascii="Times New Roman" w:hAnsi="Times New Roman" w:cs="Times New Roman"/>
          <w:sz w:val="24"/>
          <w:szCs w:val="24"/>
        </w:rPr>
        <w:t xml:space="preserve">that </w:t>
      </w:r>
      <w:r w:rsidR="004D073A">
        <w:rPr>
          <w:rFonts w:ascii="Times New Roman" w:hAnsi="Times New Roman" w:cs="Times New Roman"/>
          <w:sz w:val="24"/>
          <w:szCs w:val="24"/>
        </w:rPr>
        <w:t xml:space="preserve">can be </w:t>
      </w:r>
      <w:r w:rsidR="00414469">
        <w:rPr>
          <w:rFonts w:ascii="Times New Roman" w:hAnsi="Times New Roman" w:cs="Times New Roman"/>
          <w:sz w:val="24"/>
          <w:szCs w:val="24"/>
        </w:rPr>
        <w:t xml:space="preserve">helpful in the practices </w:t>
      </w:r>
      <w:r w:rsidR="00FC610F">
        <w:rPr>
          <w:rFonts w:ascii="Times New Roman" w:hAnsi="Times New Roman" w:cs="Times New Roman"/>
          <w:sz w:val="24"/>
          <w:szCs w:val="24"/>
        </w:rPr>
        <w:t>of human services</w:t>
      </w:r>
      <w:r w:rsidR="00F86C22">
        <w:rPr>
          <w:rFonts w:ascii="Times New Roman" w:hAnsi="Times New Roman" w:cs="Times New Roman"/>
          <w:sz w:val="24"/>
          <w:szCs w:val="24"/>
        </w:rPr>
        <w:t xml:space="preserve"> and</w:t>
      </w:r>
      <w:r w:rsidR="00615E30">
        <w:rPr>
          <w:rFonts w:ascii="Times New Roman" w:hAnsi="Times New Roman" w:cs="Times New Roman"/>
          <w:sz w:val="24"/>
          <w:szCs w:val="24"/>
        </w:rPr>
        <w:t xml:space="preserve"> they</w:t>
      </w:r>
      <w:r w:rsidR="0074338E">
        <w:rPr>
          <w:rFonts w:ascii="Times New Roman" w:hAnsi="Times New Roman" w:cs="Times New Roman"/>
          <w:sz w:val="24"/>
          <w:szCs w:val="24"/>
        </w:rPr>
        <w:t xml:space="preserve"> are involved </w:t>
      </w:r>
      <w:r w:rsidR="00DB5ADA">
        <w:rPr>
          <w:rFonts w:ascii="Times New Roman" w:hAnsi="Times New Roman" w:cs="Times New Roman"/>
          <w:sz w:val="24"/>
          <w:szCs w:val="24"/>
        </w:rPr>
        <w:t xml:space="preserve">in huge thinking </w:t>
      </w:r>
      <w:r w:rsidR="00564DBF">
        <w:rPr>
          <w:rFonts w:ascii="Times New Roman" w:hAnsi="Times New Roman" w:cs="Times New Roman"/>
          <w:sz w:val="24"/>
          <w:szCs w:val="24"/>
        </w:rPr>
        <w:t xml:space="preserve">for that purpose. </w:t>
      </w:r>
      <w:r w:rsidR="00BF62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50EB" w:rsidRPr="00352216" w:rsidRDefault="00535F5F" w:rsidP="00325CA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2216">
        <w:rPr>
          <w:rFonts w:ascii="Times New Roman" w:hAnsi="Times New Roman" w:cs="Times New Roman"/>
          <w:sz w:val="24"/>
          <w:szCs w:val="24"/>
        </w:rPr>
        <w:lastRenderedPageBreak/>
        <w:t>So</w:t>
      </w:r>
      <w:r w:rsidR="00D14D55" w:rsidRPr="00352216">
        <w:rPr>
          <w:rFonts w:ascii="Times New Roman" w:hAnsi="Times New Roman" w:cs="Times New Roman"/>
          <w:sz w:val="24"/>
          <w:szCs w:val="24"/>
        </w:rPr>
        <w:t xml:space="preserve">, </w:t>
      </w:r>
      <w:r w:rsidR="009B7307" w:rsidRPr="00352216">
        <w:rPr>
          <w:rFonts w:ascii="Times New Roman" w:hAnsi="Times New Roman" w:cs="Times New Roman"/>
          <w:sz w:val="24"/>
          <w:szCs w:val="24"/>
        </w:rPr>
        <w:t xml:space="preserve">the </w:t>
      </w:r>
      <w:r w:rsidR="00C15E10" w:rsidRPr="00352216">
        <w:rPr>
          <w:rFonts w:ascii="Times New Roman" w:hAnsi="Times New Roman" w:cs="Times New Roman"/>
          <w:sz w:val="24"/>
          <w:szCs w:val="24"/>
        </w:rPr>
        <w:t xml:space="preserve">question </w:t>
      </w:r>
      <w:r w:rsidR="00281E6A" w:rsidRPr="00352216">
        <w:rPr>
          <w:rFonts w:ascii="Times New Roman" w:hAnsi="Times New Roman" w:cs="Times New Roman"/>
          <w:sz w:val="24"/>
          <w:szCs w:val="24"/>
        </w:rPr>
        <w:t xml:space="preserve">has </w:t>
      </w:r>
      <w:r w:rsidR="002F1D12" w:rsidRPr="00352216">
        <w:rPr>
          <w:rFonts w:ascii="Times New Roman" w:hAnsi="Times New Roman" w:cs="Times New Roman"/>
          <w:sz w:val="24"/>
          <w:szCs w:val="24"/>
        </w:rPr>
        <w:t xml:space="preserve">been </w:t>
      </w:r>
      <w:r w:rsidR="002B0BFB" w:rsidRPr="00352216">
        <w:rPr>
          <w:rFonts w:ascii="Times New Roman" w:hAnsi="Times New Roman" w:cs="Times New Roman"/>
          <w:sz w:val="24"/>
          <w:szCs w:val="24"/>
        </w:rPr>
        <w:t xml:space="preserve">chosen </w:t>
      </w:r>
      <w:r w:rsidR="00D14D55" w:rsidRPr="00352216">
        <w:rPr>
          <w:rFonts w:ascii="Times New Roman" w:hAnsi="Times New Roman" w:cs="Times New Roman"/>
          <w:sz w:val="24"/>
          <w:szCs w:val="24"/>
        </w:rPr>
        <w:t xml:space="preserve">based </w:t>
      </w:r>
      <w:r w:rsidR="002B10E0" w:rsidRPr="00352216">
        <w:rPr>
          <w:rFonts w:ascii="Times New Roman" w:hAnsi="Times New Roman" w:cs="Times New Roman"/>
          <w:sz w:val="24"/>
          <w:szCs w:val="24"/>
        </w:rPr>
        <w:t xml:space="preserve">on the above argument </w:t>
      </w:r>
      <w:r w:rsidR="009853C9" w:rsidRPr="00352216">
        <w:rPr>
          <w:rFonts w:ascii="Times New Roman" w:hAnsi="Times New Roman" w:cs="Times New Roman"/>
          <w:sz w:val="24"/>
          <w:szCs w:val="24"/>
        </w:rPr>
        <w:t>as well as</w:t>
      </w:r>
      <w:r w:rsidR="00F65B60" w:rsidRPr="00352216">
        <w:rPr>
          <w:rFonts w:ascii="Times New Roman" w:hAnsi="Times New Roman" w:cs="Times New Roman"/>
          <w:sz w:val="24"/>
          <w:szCs w:val="24"/>
        </w:rPr>
        <w:t xml:space="preserve"> researching </w:t>
      </w:r>
      <w:r w:rsidR="003B4BB4" w:rsidRPr="00352216">
        <w:rPr>
          <w:rFonts w:ascii="Times New Roman" w:hAnsi="Times New Roman" w:cs="Times New Roman"/>
          <w:sz w:val="24"/>
          <w:szCs w:val="24"/>
        </w:rPr>
        <w:t xml:space="preserve">this </w:t>
      </w:r>
      <w:r w:rsidR="00FF081B" w:rsidRPr="00352216">
        <w:rPr>
          <w:rFonts w:ascii="Times New Roman" w:hAnsi="Times New Roman" w:cs="Times New Roman"/>
          <w:sz w:val="24"/>
          <w:szCs w:val="24"/>
        </w:rPr>
        <w:t xml:space="preserve">important </w:t>
      </w:r>
      <w:r w:rsidR="008D054F">
        <w:rPr>
          <w:rFonts w:ascii="Times New Roman" w:hAnsi="Times New Roman" w:cs="Times New Roman"/>
          <w:sz w:val="24"/>
          <w:szCs w:val="24"/>
        </w:rPr>
        <w:t>era</w:t>
      </w:r>
      <w:r w:rsidR="006F5A4C" w:rsidRPr="00352216">
        <w:rPr>
          <w:rFonts w:ascii="Times New Roman" w:hAnsi="Times New Roman" w:cs="Times New Roman"/>
          <w:sz w:val="24"/>
          <w:szCs w:val="24"/>
        </w:rPr>
        <w:t xml:space="preserve"> of </w:t>
      </w:r>
      <w:r w:rsidR="00CA37E5" w:rsidRPr="00352216">
        <w:rPr>
          <w:rFonts w:ascii="Times New Roman" w:hAnsi="Times New Roman" w:cs="Times New Roman"/>
          <w:sz w:val="24"/>
          <w:szCs w:val="24"/>
        </w:rPr>
        <w:t>the topic</w:t>
      </w:r>
      <w:r w:rsidR="00380582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7C0D74" w:rsidRPr="00352216">
        <w:rPr>
          <w:rFonts w:ascii="Times New Roman" w:hAnsi="Times New Roman" w:cs="Times New Roman"/>
          <w:sz w:val="24"/>
          <w:szCs w:val="24"/>
        </w:rPr>
        <w:t xml:space="preserve">would </w:t>
      </w:r>
      <w:r w:rsidR="00C264E0" w:rsidRPr="00352216">
        <w:rPr>
          <w:rFonts w:ascii="Times New Roman" w:hAnsi="Times New Roman" w:cs="Times New Roman"/>
          <w:sz w:val="24"/>
          <w:szCs w:val="24"/>
        </w:rPr>
        <w:t xml:space="preserve">provide </w:t>
      </w:r>
      <w:r w:rsidR="00C6164B" w:rsidRPr="00352216">
        <w:rPr>
          <w:rFonts w:ascii="Times New Roman" w:hAnsi="Times New Roman" w:cs="Times New Roman"/>
          <w:sz w:val="24"/>
          <w:szCs w:val="24"/>
        </w:rPr>
        <w:t xml:space="preserve">in-depth knowledge </w:t>
      </w:r>
      <w:r w:rsidR="003B5E0F" w:rsidRPr="00352216">
        <w:rPr>
          <w:rFonts w:ascii="Times New Roman" w:hAnsi="Times New Roman" w:cs="Times New Roman"/>
          <w:sz w:val="24"/>
          <w:szCs w:val="24"/>
        </w:rPr>
        <w:t xml:space="preserve">that </w:t>
      </w:r>
      <w:r w:rsidR="00A40A8C" w:rsidRPr="00352216">
        <w:rPr>
          <w:rFonts w:ascii="Times New Roman" w:hAnsi="Times New Roman" w:cs="Times New Roman"/>
          <w:sz w:val="24"/>
          <w:szCs w:val="24"/>
        </w:rPr>
        <w:t>w</w:t>
      </w:r>
      <w:r w:rsidR="002D52A2" w:rsidRPr="00352216">
        <w:rPr>
          <w:rFonts w:ascii="Times New Roman" w:hAnsi="Times New Roman" w:cs="Times New Roman"/>
          <w:sz w:val="24"/>
          <w:szCs w:val="24"/>
        </w:rPr>
        <w:t xml:space="preserve">hat </w:t>
      </w:r>
      <w:r w:rsidR="001763D5" w:rsidRPr="00197DF3">
        <w:rPr>
          <w:rFonts w:ascii="Times New Roman" w:hAnsi="Times New Roman" w:cs="Times New Roman"/>
          <w:sz w:val="24"/>
          <w:szCs w:val="24"/>
        </w:rPr>
        <w:t>Veterans</w:t>
      </w:r>
      <w:r w:rsidR="001763D5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725A59" w:rsidRPr="00352216">
        <w:rPr>
          <w:rFonts w:ascii="Times New Roman" w:hAnsi="Times New Roman" w:cs="Times New Roman"/>
          <w:sz w:val="24"/>
          <w:szCs w:val="24"/>
        </w:rPr>
        <w:t>can</w:t>
      </w:r>
      <w:r w:rsidR="00166F1C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9C14D0">
        <w:rPr>
          <w:rFonts w:ascii="Times New Roman" w:hAnsi="Times New Roman" w:cs="Times New Roman"/>
          <w:sz w:val="24"/>
          <w:szCs w:val="24"/>
        </w:rPr>
        <w:t>do</w:t>
      </w:r>
      <w:r w:rsidR="00166F1C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4C53E7" w:rsidRPr="00352216">
        <w:rPr>
          <w:rFonts w:ascii="Times New Roman" w:hAnsi="Times New Roman" w:cs="Times New Roman"/>
          <w:sz w:val="24"/>
          <w:szCs w:val="24"/>
        </w:rPr>
        <w:t xml:space="preserve">for </w:t>
      </w:r>
      <w:r w:rsidR="004B7535">
        <w:rPr>
          <w:rFonts w:ascii="Times New Roman" w:hAnsi="Times New Roman" w:cs="Times New Roman"/>
          <w:sz w:val="24"/>
          <w:szCs w:val="24"/>
        </w:rPr>
        <w:t xml:space="preserve">the </w:t>
      </w:r>
      <w:r w:rsidR="000B6779">
        <w:rPr>
          <w:rFonts w:ascii="Times New Roman" w:hAnsi="Times New Roman" w:cs="Times New Roman"/>
          <w:sz w:val="24"/>
          <w:szCs w:val="24"/>
        </w:rPr>
        <w:t>human services/</w:t>
      </w:r>
      <w:r w:rsidR="000B6779">
        <w:rPr>
          <w:rFonts w:ascii="Times New Roman" w:hAnsi="Times New Roman" w:cs="Times New Roman"/>
          <w:sz w:val="24"/>
          <w:szCs w:val="24"/>
        </w:rPr>
        <w:t>human service</w:t>
      </w:r>
      <w:r w:rsidR="00F65CFE">
        <w:rPr>
          <w:rFonts w:ascii="Times New Roman" w:hAnsi="Times New Roman" w:cs="Times New Roman"/>
          <w:sz w:val="24"/>
          <w:szCs w:val="24"/>
        </w:rPr>
        <w:t xml:space="preserve"> </w:t>
      </w:r>
      <w:r w:rsidR="000B6779">
        <w:rPr>
          <w:rFonts w:ascii="Times New Roman" w:hAnsi="Times New Roman" w:cs="Times New Roman"/>
          <w:sz w:val="24"/>
          <w:szCs w:val="24"/>
        </w:rPr>
        <w:t>providers</w:t>
      </w:r>
      <w:r w:rsidR="001626B8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EA3998" w:rsidRPr="00352216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C66198" w:rsidRPr="00352216">
        <w:rPr>
          <w:rFonts w:ascii="Times New Roman" w:hAnsi="Times New Roman" w:cs="Times New Roman"/>
          <w:sz w:val="24"/>
          <w:szCs w:val="24"/>
        </w:rPr>
        <w:t xml:space="preserve">how it </w:t>
      </w:r>
      <w:r w:rsidR="00CF41A0" w:rsidRPr="00352216">
        <w:rPr>
          <w:rFonts w:ascii="Times New Roman" w:hAnsi="Times New Roman" w:cs="Times New Roman"/>
          <w:sz w:val="24"/>
          <w:szCs w:val="24"/>
        </w:rPr>
        <w:t>makes</w:t>
      </w:r>
      <w:r w:rsidR="00F65CFE">
        <w:rPr>
          <w:rFonts w:ascii="Times New Roman" w:hAnsi="Times New Roman" w:cs="Times New Roman"/>
          <w:sz w:val="24"/>
          <w:szCs w:val="24"/>
        </w:rPr>
        <w:t xml:space="preserve"> </w:t>
      </w:r>
      <w:r w:rsidR="00182217">
        <w:rPr>
          <w:rFonts w:ascii="Times New Roman" w:hAnsi="Times New Roman" w:cs="Times New Roman"/>
          <w:sz w:val="24"/>
          <w:szCs w:val="24"/>
        </w:rPr>
        <w:t xml:space="preserve">them </w:t>
      </w:r>
      <w:r w:rsidR="00F65CFE">
        <w:rPr>
          <w:rFonts w:ascii="Times New Roman" w:hAnsi="Times New Roman" w:cs="Times New Roman"/>
          <w:sz w:val="24"/>
          <w:szCs w:val="24"/>
        </w:rPr>
        <w:t>professional and developed</w:t>
      </w:r>
      <w:r w:rsidR="00AB62B8" w:rsidRPr="0035221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64937" w:rsidRPr="00325CAF" w:rsidRDefault="004D7144" w:rsidP="00325CA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25CAF">
        <w:rPr>
          <w:rFonts w:ascii="Times New Roman" w:hAnsi="Times New Roman" w:cs="Times New Roman"/>
          <w:b/>
          <w:sz w:val="24"/>
          <w:szCs w:val="24"/>
        </w:rPr>
        <w:t>Types of Evidences</w:t>
      </w:r>
    </w:p>
    <w:p w:rsidR="004D7144" w:rsidRPr="00352216" w:rsidRDefault="003058C8" w:rsidP="00325CA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2216">
        <w:rPr>
          <w:rFonts w:ascii="Times New Roman" w:hAnsi="Times New Roman" w:cs="Times New Roman"/>
          <w:sz w:val="24"/>
          <w:szCs w:val="24"/>
        </w:rPr>
        <w:t xml:space="preserve">Several types of </w:t>
      </w:r>
      <w:r w:rsidR="004B7535">
        <w:rPr>
          <w:rFonts w:ascii="Times New Roman" w:hAnsi="Times New Roman" w:cs="Times New Roman"/>
          <w:sz w:val="24"/>
          <w:szCs w:val="24"/>
        </w:rPr>
        <w:t>pieces of evidence</w:t>
      </w:r>
      <w:r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2C42E7" w:rsidRPr="00352216">
        <w:rPr>
          <w:rFonts w:ascii="Times New Roman" w:hAnsi="Times New Roman" w:cs="Times New Roman"/>
          <w:sz w:val="24"/>
          <w:szCs w:val="24"/>
        </w:rPr>
        <w:t xml:space="preserve">are </w:t>
      </w:r>
      <w:r w:rsidR="008F0162" w:rsidRPr="00352216">
        <w:rPr>
          <w:rFonts w:ascii="Times New Roman" w:hAnsi="Times New Roman" w:cs="Times New Roman"/>
          <w:sz w:val="24"/>
          <w:szCs w:val="24"/>
        </w:rPr>
        <w:t xml:space="preserve">present </w:t>
      </w:r>
      <w:r w:rsidR="000D3CA4" w:rsidRPr="00352216">
        <w:rPr>
          <w:rFonts w:ascii="Times New Roman" w:hAnsi="Times New Roman" w:cs="Times New Roman"/>
          <w:sz w:val="24"/>
          <w:szCs w:val="24"/>
        </w:rPr>
        <w:t xml:space="preserve">which could be </w:t>
      </w:r>
      <w:r w:rsidR="00CD4086" w:rsidRPr="00352216">
        <w:rPr>
          <w:rFonts w:ascii="Times New Roman" w:hAnsi="Times New Roman" w:cs="Times New Roman"/>
          <w:sz w:val="24"/>
          <w:szCs w:val="24"/>
        </w:rPr>
        <w:t xml:space="preserve">gathered and </w:t>
      </w:r>
      <w:r w:rsidR="009121AF" w:rsidRPr="00352216">
        <w:rPr>
          <w:rFonts w:ascii="Times New Roman" w:hAnsi="Times New Roman" w:cs="Times New Roman"/>
          <w:sz w:val="24"/>
          <w:szCs w:val="24"/>
        </w:rPr>
        <w:t xml:space="preserve">utilized </w:t>
      </w:r>
      <w:r w:rsidR="008A6409" w:rsidRPr="00352216">
        <w:rPr>
          <w:rFonts w:ascii="Times New Roman" w:hAnsi="Times New Roman" w:cs="Times New Roman"/>
          <w:sz w:val="24"/>
          <w:szCs w:val="24"/>
        </w:rPr>
        <w:t xml:space="preserve">for the </w:t>
      </w:r>
      <w:r w:rsidR="00C531CE">
        <w:rPr>
          <w:rFonts w:ascii="Times New Roman" w:hAnsi="Times New Roman" w:cs="Times New Roman"/>
          <w:sz w:val="24"/>
          <w:szCs w:val="24"/>
        </w:rPr>
        <w:t>research paper</w:t>
      </w:r>
      <w:r w:rsidR="00665429" w:rsidRPr="00352216">
        <w:rPr>
          <w:rFonts w:ascii="Times New Roman" w:hAnsi="Times New Roman" w:cs="Times New Roman"/>
          <w:sz w:val="24"/>
          <w:szCs w:val="24"/>
        </w:rPr>
        <w:t xml:space="preserve">, but </w:t>
      </w:r>
      <w:r w:rsidR="009149A5" w:rsidRPr="00352216">
        <w:rPr>
          <w:rFonts w:ascii="Times New Roman" w:hAnsi="Times New Roman" w:cs="Times New Roman"/>
          <w:sz w:val="24"/>
          <w:szCs w:val="24"/>
        </w:rPr>
        <w:t xml:space="preserve">some of the most </w:t>
      </w:r>
      <w:r w:rsidR="002A6CCF" w:rsidRPr="00352216">
        <w:rPr>
          <w:rFonts w:ascii="Times New Roman" w:hAnsi="Times New Roman" w:cs="Times New Roman"/>
          <w:sz w:val="24"/>
          <w:szCs w:val="24"/>
        </w:rPr>
        <w:t>credible</w:t>
      </w:r>
      <w:r w:rsidR="00C9026A" w:rsidRPr="00352216">
        <w:rPr>
          <w:rFonts w:ascii="Times New Roman" w:hAnsi="Times New Roman" w:cs="Times New Roman"/>
          <w:sz w:val="24"/>
          <w:szCs w:val="24"/>
        </w:rPr>
        <w:t xml:space="preserve"> </w:t>
      </w:r>
      <w:r w:rsidR="004B7535">
        <w:rPr>
          <w:rFonts w:ascii="Times New Roman" w:hAnsi="Times New Roman" w:cs="Times New Roman"/>
          <w:sz w:val="24"/>
          <w:szCs w:val="24"/>
        </w:rPr>
        <w:t>pieces of evidence</w:t>
      </w:r>
      <w:r w:rsidR="000D3A14" w:rsidRPr="00352216">
        <w:rPr>
          <w:rFonts w:ascii="Times New Roman" w:hAnsi="Times New Roman" w:cs="Times New Roman"/>
          <w:sz w:val="24"/>
          <w:szCs w:val="24"/>
        </w:rPr>
        <w:t xml:space="preserve">, </w:t>
      </w:r>
      <w:r w:rsidR="006800E1" w:rsidRPr="00352216">
        <w:rPr>
          <w:rFonts w:ascii="Times New Roman" w:hAnsi="Times New Roman" w:cs="Times New Roman"/>
          <w:sz w:val="24"/>
          <w:szCs w:val="24"/>
        </w:rPr>
        <w:t xml:space="preserve">which </w:t>
      </w:r>
      <w:r w:rsidR="00D06223">
        <w:rPr>
          <w:rFonts w:ascii="Times New Roman" w:hAnsi="Times New Roman" w:cs="Times New Roman"/>
          <w:sz w:val="24"/>
          <w:szCs w:val="24"/>
        </w:rPr>
        <w:t>we</w:t>
      </w:r>
      <w:r w:rsidR="006800E1" w:rsidRPr="00352216">
        <w:rPr>
          <w:rFonts w:ascii="Times New Roman" w:hAnsi="Times New Roman" w:cs="Times New Roman"/>
          <w:sz w:val="24"/>
          <w:szCs w:val="24"/>
        </w:rPr>
        <w:t xml:space="preserve"> will </w:t>
      </w:r>
      <w:r w:rsidR="00655F27" w:rsidRPr="00352216">
        <w:rPr>
          <w:rFonts w:ascii="Times New Roman" w:hAnsi="Times New Roman" w:cs="Times New Roman"/>
          <w:sz w:val="24"/>
          <w:szCs w:val="24"/>
        </w:rPr>
        <w:t xml:space="preserve">be gathering </w:t>
      </w:r>
      <w:r w:rsidR="00D06223">
        <w:rPr>
          <w:rFonts w:ascii="Times New Roman" w:hAnsi="Times New Roman" w:cs="Times New Roman"/>
          <w:sz w:val="24"/>
          <w:szCs w:val="24"/>
        </w:rPr>
        <w:t xml:space="preserve">and using </w:t>
      </w:r>
      <w:r w:rsidR="00655F27" w:rsidRPr="00352216">
        <w:rPr>
          <w:rFonts w:ascii="Times New Roman" w:hAnsi="Times New Roman" w:cs="Times New Roman"/>
          <w:sz w:val="24"/>
          <w:szCs w:val="24"/>
        </w:rPr>
        <w:t>are;</w:t>
      </w:r>
    </w:p>
    <w:p w:rsidR="00655F27" w:rsidRPr="00352216" w:rsidRDefault="00AF5EFA" w:rsidP="0035221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216">
        <w:rPr>
          <w:rFonts w:ascii="Times New Roman" w:hAnsi="Times New Roman" w:cs="Times New Roman"/>
          <w:sz w:val="24"/>
          <w:szCs w:val="24"/>
        </w:rPr>
        <w:t xml:space="preserve">Formal </w:t>
      </w:r>
      <w:r w:rsidR="002301F4" w:rsidRPr="00352216">
        <w:rPr>
          <w:rFonts w:ascii="Times New Roman" w:hAnsi="Times New Roman" w:cs="Times New Roman"/>
          <w:sz w:val="24"/>
          <w:szCs w:val="24"/>
        </w:rPr>
        <w:t xml:space="preserve">Arguments </w:t>
      </w:r>
    </w:p>
    <w:p w:rsidR="00AF5EFA" w:rsidRDefault="00027798" w:rsidP="0035221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216">
        <w:rPr>
          <w:rFonts w:ascii="Times New Roman" w:hAnsi="Times New Roman" w:cs="Times New Roman"/>
          <w:sz w:val="24"/>
          <w:szCs w:val="24"/>
        </w:rPr>
        <w:t>Judgments</w:t>
      </w:r>
    </w:p>
    <w:p w:rsidR="004E777C" w:rsidRPr="00352216" w:rsidRDefault="004E777C" w:rsidP="0035221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al Evidence</w:t>
      </w:r>
    </w:p>
    <w:p w:rsidR="00D961F8" w:rsidRPr="00352216" w:rsidRDefault="00BD09D8" w:rsidP="0035221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216">
        <w:rPr>
          <w:rFonts w:ascii="Times New Roman" w:hAnsi="Times New Roman" w:cs="Times New Roman"/>
          <w:sz w:val="24"/>
          <w:szCs w:val="24"/>
        </w:rPr>
        <w:t>Facts</w:t>
      </w:r>
      <w:r w:rsidR="00E0407C">
        <w:rPr>
          <w:rFonts w:ascii="Times New Roman" w:hAnsi="Times New Roman" w:cs="Times New Roman"/>
          <w:sz w:val="24"/>
          <w:szCs w:val="24"/>
        </w:rPr>
        <w:t xml:space="preserve"> and Figures</w:t>
      </w:r>
    </w:p>
    <w:p w:rsidR="00BD09D8" w:rsidRPr="00352216" w:rsidRDefault="00BE72F6" w:rsidP="0035221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216">
        <w:rPr>
          <w:rFonts w:ascii="Times New Roman" w:hAnsi="Times New Roman" w:cs="Times New Roman"/>
          <w:sz w:val="24"/>
          <w:szCs w:val="24"/>
        </w:rPr>
        <w:t xml:space="preserve">Testimony </w:t>
      </w:r>
      <w:r w:rsidR="004E777C">
        <w:rPr>
          <w:rFonts w:ascii="Times New Roman" w:hAnsi="Times New Roman" w:cs="Times New Roman"/>
          <w:sz w:val="24"/>
          <w:szCs w:val="24"/>
        </w:rPr>
        <w:t xml:space="preserve">or Testimonial </w:t>
      </w:r>
      <w:r w:rsidR="00467EAF">
        <w:rPr>
          <w:rFonts w:ascii="Times New Roman" w:hAnsi="Times New Roman" w:cs="Times New Roman"/>
          <w:sz w:val="24"/>
          <w:szCs w:val="24"/>
        </w:rPr>
        <w:t>Evidence</w:t>
      </w:r>
    </w:p>
    <w:p w:rsidR="002D5315" w:rsidRPr="00352216" w:rsidRDefault="00360A48" w:rsidP="0035221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ogical </w:t>
      </w:r>
      <w:r w:rsidR="00EB7CC0">
        <w:rPr>
          <w:rFonts w:ascii="Times New Roman" w:hAnsi="Times New Roman" w:cs="Times New Roman"/>
          <w:sz w:val="24"/>
          <w:szCs w:val="24"/>
        </w:rPr>
        <w:t>Evidence</w:t>
      </w:r>
    </w:p>
    <w:p w:rsidR="00B6437F" w:rsidRDefault="00B6437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E1B23" w:rsidRDefault="00641192" w:rsidP="00E535B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25CAF">
        <w:rPr>
          <w:rFonts w:ascii="Times New Roman" w:hAnsi="Times New Roman" w:cs="Times New Roman"/>
          <w:b/>
          <w:sz w:val="24"/>
          <w:szCs w:val="24"/>
        </w:rPr>
        <w:lastRenderedPageBreak/>
        <w:t>Sources</w:t>
      </w:r>
    </w:p>
    <w:p w:rsidR="003A48BF" w:rsidRPr="003A48BF" w:rsidRDefault="003A48BF" w:rsidP="003A48B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48BF">
        <w:rPr>
          <w:rFonts w:ascii="Times New Roman" w:hAnsi="Times New Roman" w:cs="Times New Roman"/>
          <w:sz w:val="24"/>
          <w:szCs w:val="24"/>
        </w:rPr>
        <w:t>Greene, R. R. (2017). Ecologi</w:t>
      </w:r>
      <w:bookmarkStart w:id="0" w:name="_GoBack"/>
      <w:bookmarkEnd w:id="0"/>
      <w:r w:rsidRPr="003A48BF">
        <w:rPr>
          <w:rFonts w:ascii="Times New Roman" w:hAnsi="Times New Roman" w:cs="Times New Roman"/>
          <w:sz w:val="24"/>
          <w:szCs w:val="24"/>
        </w:rPr>
        <w:t>cal perspective: An eclectic theoretical framework for social work practice. In Human behavior theory and social work practice (pp. 199-236). Routledge.</w:t>
      </w:r>
    </w:p>
    <w:p w:rsidR="003A48BF" w:rsidRPr="003A48BF" w:rsidRDefault="003A48BF" w:rsidP="003A48B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48BF">
        <w:rPr>
          <w:rFonts w:ascii="Times New Roman" w:hAnsi="Times New Roman" w:cs="Times New Roman"/>
          <w:sz w:val="24"/>
          <w:szCs w:val="24"/>
        </w:rPr>
        <w:t>Hoffman, J. M., Ehde, D. M., Dikmen, S., Dillworth, T., Gertz, K., Kincaid, C</w:t>
      </w:r>
      <w:r w:rsidR="0045147B" w:rsidRPr="003A48BF">
        <w:rPr>
          <w:rFonts w:ascii="Times New Roman" w:hAnsi="Times New Roman" w:cs="Times New Roman"/>
          <w:sz w:val="24"/>
          <w:szCs w:val="24"/>
        </w:rPr>
        <w:t>.,</w:t>
      </w:r>
      <w:r w:rsidRPr="003A48BF">
        <w:rPr>
          <w:rFonts w:ascii="Times New Roman" w:hAnsi="Times New Roman" w:cs="Times New Roman"/>
          <w:sz w:val="24"/>
          <w:szCs w:val="24"/>
        </w:rPr>
        <w:t xml:space="preserve"> &amp; Williams, R. (2019). Telephone-delivered cognitive behavioral therapy for veterans with chronic pain following traumatic brain injury: Rationale and study protocol for a randomized controlled trial study. Contemporary clinical trials, 76, 112-119.</w:t>
      </w:r>
    </w:p>
    <w:p w:rsidR="003A48BF" w:rsidRPr="003A48BF" w:rsidRDefault="003A48BF" w:rsidP="003A48B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48BF">
        <w:rPr>
          <w:rFonts w:ascii="Times New Roman" w:hAnsi="Times New Roman" w:cs="Times New Roman"/>
          <w:sz w:val="24"/>
          <w:szCs w:val="24"/>
        </w:rPr>
        <w:t>Johnson, L., Shipherd, J., &amp; Walton, H. M. (2016). The psychologist’s role in transgender-specific care with US veterans. Psychological Services, 13(1), 69.</w:t>
      </w:r>
    </w:p>
    <w:p w:rsidR="003A48BF" w:rsidRPr="003A48BF" w:rsidRDefault="003A48BF" w:rsidP="003A48B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48BF">
        <w:rPr>
          <w:rFonts w:ascii="Times New Roman" w:hAnsi="Times New Roman" w:cs="Times New Roman"/>
          <w:sz w:val="24"/>
          <w:szCs w:val="24"/>
        </w:rPr>
        <w:t xml:space="preserve">Kusiak, A. N. (2016). Department of Veterans affairs office of </w:t>
      </w:r>
      <w:r w:rsidR="00867F5B">
        <w:rPr>
          <w:rFonts w:ascii="Times New Roman" w:hAnsi="Times New Roman" w:cs="Times New Roman"/>
          <w:sz w:val="24"/>
          <w:szCs w:val="24"/>
        </w:rPr>
        <w:t>R</w:t>
      </w:r>
      <w:r w:rsidRPr="003A48BF">
        <w:rPr>
          <w:rFonts w:ascii="Times New Roman" w:hAnsi="Times New Roman" w:cs="Times New Roman"/>
          <w:sz w:val="24"/>
          <w:szCs w:val="24"/>
        </w:rPr>
        <w:t>esearch an</w:t>
      </w:r>
      <w:r w:rsidR="00867F5B">
        <w:rPr>
          <w:rFonts w:ascii="Times New Roman" w:hAnsi="Times New Roman" w:cs="Times New Roman"/>
          <w:sz w:val="24"/>
          <w:szCs w:val="24"/>
        </w:rPr>
        <w:t>d</w:t>
      </w:r>
      <w:r w:rsidRPr="003A48BF">
        <w:rPr>
          <w:rFonts w:ascii="Times New Roman" w:hAnsi="Times New Roman" w:cs="Times New Roman"/>
          <w:sz w:val="24"/>
          <w:szCs w:val="24"/>
        </w:rPr>
        <w:t xml:space="preserve"> De</w:t>
      </w:r>
      <w:r w:rsidR="00867F5B">
        <w:rPr>
          <w:rFonts w:ascii="Times New Roman" w:hAnsi="Times New Roman" w:cs="Times New Roman"/>
          <w:sz w:val="24"/>
          <w:szCs w:val="24"/>
        </w:rPr>
        <w:t>v</w:t>
      </w:r>
      <w:r w:rsidRPr="003A48BF">
        <w:rPr>
          <w:rFonts w:ascii="Times New Roman" w:hAnsi="Times New Roman" w:cs="Times New Roman"/>
          <w:sz w:val="24"/>
          <w:szCs w:val="24"/>
        </w:rPr>
        <w:t>elopment’s pain portfolio. Journal of rehabilitation research and development, 53(1).</w:t>
      </w:r>
    </w:p>
    <w:p w:rsidR="003A48BF" w:rsidRPr="003A48BF" w:rsidRDefault="003A48BF" w:rsidP="003A48B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48BF">
        <w:rPr>
          <w:rFonts w:ascii="Times New Roman" w:hAnsi="Times New Roman" w:cs="Times New Roman"/>
          <w:sz w:val="24"/>
          <w:szCs w:val="24"/>
        </w:rPr>
        <w:t>Turner, F. J. (Ed.). (2017). Social work treatment: Interlocking theoretical approaches. Oxford University Press.</w:t>
      </w:r>
    </w:p>
    <w:p w:rsidR="003A48BF" w:rsidRPr="003A48BF" w:rsidRDefault="003A48BF" w:rsidP="003A48BF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A48BF">
        <w:rPr>
          <w:rFonts w:ascii="Times New Roman" w:hAnsi="Times New Roman" w:cs="Times New Roman"/>
          <w:sz w:val="24"/>
          <w:szCs w:val="24"/>
        </w:rPr>
        <w:t>Wolf, G. K., Mauntel, G. J., Kretzmer, T., Crawford, E., Thors, C., Strom, T. Q., &amp; Vanderploeg, R. D. (2018). Comorbid posttraumatic stress disorder and traumatic brain injury: generalization of prolonged-exposure PTSD treatment outcomes to postconcussive symptoms, cognition, and self-efficacy in veterans and active duty service members. Journal of head trauma rehabilitation, 33(2), E53-E63.</w:t>
      </w:r>
    </w:p>
    <w:sectPr w:rsidR="003A48BF" w:rsidRPr="003A48B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3FE5" w:rsidRDefault="00003FE5" w:rsidP="00F73525">
      <w:pPr>
        <w:spacing w:after="0" w:line="240" w:lineRule="auto"/>
      </w:pPr>
      <w:r>
        <w:separator/>
      </w:r>
    </w:p>
  </w:endnote>
  <w:endnote w:type="continuationSeparator" w:id="0">
    <w:p w:rsidR="00003FE5" w:rsidRDefault="00003FE5" w:rsidP="00F73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3FE5" w:rsidRDefault="00003FE5" w:rsidP="00F73525">
      <w:pPr>
        <w:spacing w:after="0" w:line="240" w:lineRule="auto"/>
      </w:pPr>
      <w:r>
        <w:separator/>
      </w:r>
    </w:p>
  </w:footnote>
  <w:footnote w:type="continuationSeparator" w:id="0">
    <w:p w:rsidR="00003FE5" w:rsidRDefault="00003FE5" w:rsidP="00F73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3525" w:rsidRPr="00F73525" w:rsidRDefault="00F73525" w:rsidP="00F73525">
    <w:pPr>
      <w:pStyle w:val="Header"/>
      <w:jc w:val="right"/>
      <w:rPr>
        <w:rFonts w:ascii="Times New Roman" w:hAnsi="Times New Roman" w:cs="Times New Roman"/>
        <w:sz w:val="24"/>
      </w:rPr>
    </w:pPr>
    <w:r w:rsidRPr="00F73525">
      <w:rPr>
        <w:rFonts w:ascii="Times New Roman" w:hAnsi="Times New Roman" w:cs="Times New Roman"/>
        <w:sz w:val="24"/>
      </w:rPr>
      <w:t>Psycholog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AC1232"/>
    <w:multiLevelType w:val="hybridMultilevel"/>
    <w:tmpl w:val="8DB032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24571D1"/>
    <w:multiLevelType w:val="hybridMultilevel"/>
    <w:tmpl w:val="7F4E6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DA59CE"/>
    <w:multiLevelType w:val="hybridMultilevel"/>
    <w:tmpl w:val="F0F696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sTQzNTM0sjAyNLQyUdpeDU4uLM/DyQAtNaAIfVGYcsAAAA"/>
  </w:docVars>
  <w:rsids>
    <w:rsidRoot w:val="00320969"/>
    <w:rsid w:val="000020CB"/>
    <w:rsid w:val="00002C89"/>
    <w:rsid w:val="00003809"/>
    <w:rsid w:val="00003FE5"/>
    <w:rsid w:val="00004F25"/>
    <w:rsid w:val="000129DB"/>
    <w:rsid w:val="000234E3"/>
    <w:rsid w:val="00027798"/>
    <w:rsid w:val="00030EB9"/>
    <w:rsid w:val="00032188"/>
    <w:rsid w:val="00034DEA"/>
    <w:rsid w:val="00046296"/>
    <w:rsid w:val="00047BBE"/>
    <w:rsid w:val="00053681"/>
    <w:rsid w:val="0005626F"/>
    <w:rsid w:val="00057500"/>
    <w:rsid w:val="00060622"/>
    <w:rsid w:val="000667FD"/>
    <w:rsid w:val="0007256D"/>
    <w:rsid w:val="00073559"/>
    <w:rsid w:val="00076707"/>
    <w:rsid w:val="000820D0"/>
    <w:rsid w:val="000939F6"/>
    <w:rsid w:val="0009461E"/>
    <w:rsid w:val="00094F66"/>
    <w:rsid w:val="00095F4D"/>
    <w:rsid w:val="00097DE6"/>
    <w:rsid w:val="000A23CF"/>
    <w:rsid w:val="000B6779"/>
    <w:rsid w:val="000B6D5A"/>
    <w:rsid w:val="000C6106"/>
    <w:rsid w:val="000D3A14"/>
    <w:rsid w:val="000D3CA4"/>
    <w:rsid w:val="000D6B65"/>
    <w:rsid w:val="000E678F"/>
    <w:rsid w:val="000F533C"/>
    <w:rsid w:val="000F6A7C"/>
    <w:rsid w:val="000F6CD6"/>
    <w:rsid w:val="001043E3"/>
    <w:rsid w:val="00110643"/>
    <w:rsid w:val="0011497A"/>
    <w:rsid w:val="00115CE1"/>
    <w:rsid w:val="00116CDD"/>
    <w:rsid w:val="00127316"/>
    <w:rsid w:val="00130FDF"/>
    <w:rsid w:val="00131DED"/>
    <w:rsid w:val="0015077C"/>
    <w:rsid w:val="00151DEC"/>
    <w:rsid w:val="00156BC0"/>
    <w:rsid w:val="00157B62"/>
    <w:rsid w:val="00160516"/>
    <w:rsid w:val="001626B8"/>
    <w:rsid w:val="00163B7F"/>
    <w:rsid w:val="0016448F"/>
    <w:rsid w:val="001662B6"/>
    <w:rsid w:val="001662D2"/>
    <w:rsid w:val="00166F1C"/>
    <w:rsid w:val="001725CA"/>
    <w:rsid w:val="001763D5"/>
    <w:rsid w:val="00182217"/>
    <w:rsid w:val="001828E5"/>
    <w:rsid w:val="001835FD"/>
    <w:rsid w:val="001844BA"/>
    <w:rsid w:val="00184B7B"/>
    <w:rsid w:val="00197DF3"/>
    <w:rsid w:val="001A4060"/>
    <w:rsid w:val="001A5910"/>
    <w:rsid w:val="001A5BA1"/>
    <w:rsid w:val="001A5C5F"/>
    <w:rsid w:val="001B01ED"/>
    <w:rsid w:val="001B0EF6"/>
    <w:rsid w:val="001B47C0"/>
    <w:rsid w:val="001B60F3"/>
    <w:rsid w:val="001B7E50"/>
    <w:rsid w:val="001C33A9"/>
    <w:rsid w:val="001C37DB"/>
    <w:rsid w:val="001C5EE7"/>
    <w:rsid w:val="001D01AF"/>
    <w:rsid w:val="001D174A"/>
    <w:rsid w:val="001D4DC6"/>
    <w:rsid w:val="001F4621"/>
    <w:rsid w:val="001F46DE"/>
    <w:rsid w:val="001F5816"/>
    <w:rsid w:val="0020475C"/>
    <w:rsid w:val="00207E2D"/>
    <w:rsid w:val="00222F36"/>
    <w:rsid w:val="0022613A"/>
    <w:rsid w:val="00226B71"/>
    <w:rsid w:val="002301F4"/>
    <w:rsid w:val="0023159E"/>
    <w:rsid w:val="002332A0"/>
    <w:rsid w:val="00234B4E"/>
    <w:rsid w:val="00242F21"/>
    <w:rsid w:val="002450EB"/>
    <w:rsid w:val="002456A5"/>
    <w:rsid w:val="00247E54"/>
    <w:rsid w:val="00256B26"/>
    <w:rsid w:val="00260BDC"/>
    <w:rsid w:val="002612B7"/>
    <w:rsid w:val="00262302"/>
    <w:rsid w:val="00264937"/>
    <w:rsid w:val="00281E6A"/>
    <w:rsid w:val="00283D08"/>
    <w:rsid w:val="002870D3"/>
    <w:rsid w:val="00287B09"/>
    <w:rsid w:val="002925E2"/>
    <w:rsid w:val="0029271E"/>
    <w:rsid w:val="00292B9E"/>
    <w:rsid w:val="00293AB3"/>
    <w:rsid w:val="002A1E12"/>
    <w:rsid w:val="002A6CCF"/>
    <w:rsid w:val="002B0BFB"/>
    <w:rsid w:val="002B10E0"/>
    <w:rsid w:val="002C1202"/>
    <w:rsid w:val="002C25D6"/>
    <w:rsid w:val="002C42E7"/>
    <w:rsid w:val="002C43A5"/>
    <w:rsid w:val="002C7A6A"/>
    <w:rsid w:val="002D1EF8"/>
    <w:rsid w:val="002D2C96"/>
    <w:rsid w:val="002D3B14"/>
    <w:rsid w:val="002D52A2"/>
    <w:rsid w:val="002D5315"/>
    <w:rsid w:val="002E6CDD"/>
    <w:rsid w:val="002E7E8A"/>
    <w:rsid w:val="002F1D12"/>
    <w:rsid w:val="002F25AD"/>
    <w:rsid w:val="002F6FBD"/>
    <w:rsid w:val="003058C8"/>
    <w:rsid w:val="00311FF3"/>
    <w:rsid w:val="00317C1C"/>
    <w:rsid w:val="00320969"/>
    <w:rsid w:val="00322400"/>
    <w:rsid w:val="0032324F"/>
    <w:rsid w:val="00325CAF"/>
    <w:rsid w:val="003315E4"/>
    <w:rsid w:val="00335DDA"/>
    <w:rsid w:val="00337664"/>
    <w:rsid w:val="00343111"/>
    <w:rsid w:val="0034340C"/>
    <w:rsid w:val="003436FF"/>
    <w:rsid w:val="003459F7"/>
    <w:rsid w:val="00352216"/>
    <w:rsid w:val="00352F66"/>
    <w:rsid w:val="003574CC"/>
    <w:rsid w:val="00357719"/>
    <w:rsid w:val="00360A48"/>
    <w:rsid w:val="003654D1"/>
    <w:rsid w:val="00365D86"/>
    <w:rsid w:val="00366ED1"/>
    <w:rsid w:val="003740CD"/>
    <w:rsid w:val="00376B78"/>
    <w:rsid w:val="00380582"/>
    <w:rsid w:val="0038330A"/>
    <w:rsid w:val="00385F57"/>
    <w:rsid w:val="003A48BF"/>
    <w:rsid w:val="003A4FDB"/>
    <w:rsid w:val="003B0626"/>
    <w:rsid w:val="003B4BB4"/>
    <w:rsid w:val="003B5A7A"/>
    <w:rsid w:val="003B5E0F"/>
    <w:rsid w:val="003C4835"/>
    <w:rsid w:val="003C7547"/>
    <w:rsid w:val="003E3A8E"/>
    <w:rsid w:val="003F3AE6"/>
    <w:rsid w:val="003F4688"/>
    <w:rsid w:val="003F69D2"/>
    <w:rsid w:val="00405008"/>
    <w:rsid w:val="00405E0D"/>
    <w:rsid w:val="00406EF1"/>
    <w:rsid w:val="00410380"/>
    <w:rsid w:val="00414469"/>
    <w:rsid w:val="0041656F"/>
    <w:rsid w:val="00420B06"/>
    <w:rsid w:val="00425225"/>
    <w:rsid w:val="004267FF"/>
    <w:rsid w:val="004315CA"/>
    <w:rsid w:val="0043215B"/>
    <w:rsid w:val="004427AB"/>
    <w:rsid w:val="00445A97"/>
    <w:rsid w:val="00447FBA"/>
    <w:rsid w:val="0045147B"/>
    <w:rsid w:val="00453D07"/>
    <w:rsid w:val="004609A8"/>
    <w:rsid w:val="00464434"/>
    <w:rsid w:val="00467EAF"/>
    <w:rsid w:val="004728B4"/>
    <w:rsid w:val="00474131"/>
    <w:rsid w:val="00474A17"/>
    <w:rsid w:val="00481237"/>
    <w:rsid w:val="00485ED0"/>
    <w:rsid w:val="004A5D9E"/>
    <w:rsid w:val="004B0B72"/>
    <w:rsid w:val="004B2CF4"/>
    <w:rsid w:val="004B4295"/>
    <w:rsid w:val="004B671F"/>
    <w:rsid w:val="004B7535"/>
    <w:rsid w:val="004B76C5"/>
    <w:rsid w:val="004C19C3"/>
    <w:rsid w:val="004C1FD8"/>
    <w:rsid w:val="004C27A6"/>
    <w:rsid w:val="004C4999"/>
    <w:rsid w:val="004C53E7"/>
    <w:rsid w:val="004D073A"/>
    <w:rsid w:val="004D7144"/>
    <w:rsid w:val="004E777C"/>
    <w:rsid w:val="004F6748"/>
    <w:rsid w:val="005005B5"/>
    <w:rsid w:val="00501797"/>
    <w:rsid w:val="00517BA8"/>
    <w:rsid w:val="00520611"/>
    <w:rsid w:val="00522354"/>
    <w:rsid w:val="00525099"/>
    <w:rsid w:val="00527F7C"/>
    <w:rsid w:val="005302AE"/>
    <w:rsid w:val="00532CA7"/>
    <w:rsid w:val="00535F5F"/>
    <w:rsid w:val="00536761"/>
    <w:rsid w:val="005463ED"/>
    <w:rsid w:val="005510F9"/>
    <w:rsid w:val="0056490E"/>
    <w:rsid w:val="00564DBF"/>
    <w:rsid w:val="005658CB"/>
    <w:rsid w:val="00580033"/>
    <w:rsid w:val="00580EBE"/>
    <w:rsid w:val="005910A3"/>
    <w:rsid w:val="00594471"/>
    <w:rsid w:val="005A0010"/>
    <w:rsid w:val="005A2E2F"/>
    <w:rsid w:val="005A4426"/>
    <w:rsid w:val="005A7594"/>
    <w:rsid w:val="005B56C5"/>
    <w:rsid w:val="005C0CA4"/>
    <w:rsid w:val="005C28A9"/>
    <w:rsid w:val="005C3E17"/>
    <w:rsid w:val="005C4F3C"/>
    <w:rsid w:val="005C62B2"/>
    <w:rsid w:val="005E374F"/>
    <w:rsid w:val="005E4FFB"/>
    <w:rsid w:val="005E7603"/>
    <w:rsid w:val="005F0960"/>
    <w:rsid w:val="005F71C0"/>
    <w:rsid w:val="00602575"/>
    <w:rsid w:val="006043F1"/>
    <w:rsid w:val="00605237"/>
    <w:rsid w:val="00606D75"/>
    <w:rsid w:val="00611E44"/>
    <w:rsid w:val="00611F8C"/>
    <w:rsid w:val="0061388B"/>
    <w:rsid w:val="00615E30"/>
    <w:rsid w:val="00625CE0"/>
    <w:rsid w:val="006303B2"/>
    <w:rsid w:val="00635E30"/>
    <w:rsid w:val="00641192"/>
    <w:rsid w:val="00641BE3"/>
    <w:rsid w:val="00641EB9"/>
    <w:rsid w:val="00650ED7"/>
    <w:rsid w:val="00654A7C"/>
    <w:rsid w:val="00655F27"/>
    <w:rsid w:val="00660759"/>
    <w:rsid w:val="006633C3"/>
    <w:rsid w:val="00665429"/>
    <w:rsid w:val="006725F9"/>
    <w:rsid w:val="006800E1"/>
    <w:rsid w:val="00681EA6"/>
    <w:rsid w:val="00683652"/>
    <w:rsid w:val="00685452"/>
    <w:rsid w:val="00690B84"/>
    <w:rsid w:val="00697FBA"/>
    <w:rsid w:val="006A0692"/>
    <w:rsid w:val="006A7E1B"/>
    <w:rsid w:val="006B4165"/>
    <w:rsid w:val="006D1199"/>
    <w:rsid w:val="006D77CB"/>
    <w:rsid w:val="006D7DAC"/>
    <w:rsid w:val="006E55B2"/>
    <w:rsid w:val="006F00EB"/>
    <w:rsid w:val="006F5A4C"/>
    <w:rsid w:val="006F6D23"/>
    <w:rsid w:val="0070765E"/>
    <w:rsid w:val="00712C3F"/>
    <w:rsid w:val="007179F8"/>
    <w:rsid w:val="00725A59"/>
    <w:rsid w:val="00731993"/>
    <w:rsid w:val="00734086"/>
    <w:rsid w:val="0074338E"/>
    <w:rsid w:val="00745E93"/>
    <w:rsid w:val="0074600D"/>
    <w:rsid w:val="00750881"/>
    <w:rsid w:val="00754640"/>
    <w:rsid w:val="00756D33"/>
    <w:rsid w:val="007610C7"/>
    <w:rsid w:val="007613E2"/>
    <w:rsid w:val="00775646"/>
    <w:rsid w:val="00776327"/>
    <w:rsid w:val="00776994"/>
    <w:rsid w:val="00776FE0"/>
    <w:rsid w:val="007846F4"/>
    <w:rsid w:val="0079197F"/>
    <w:rsid w:val="007932DD"/>
    <w:rsid w:val="007961D4"/>
    <w:rsid w:val="00797A05"/>
    <w:rsid w:val="007A426D"/>
    <w:rsid w:val="007A5B03"/>
    <w:rsid w:val="007A636E"/>
    <w:rsid w:val="007B336C"/>
    <w:rsid w:val="007B7370"/>
    <w:rsid w:val="007C0D74"/>
    <w:rsid w:val="007C15D5"/>
    <w:rsid w:val="007D6E5F"/>
    <w:rsid w:val="007E23A3"/>
    <w:rsid w:val="007E406B"/>
    <w:rsid w:val="007F196A"/>
    <w:rsid w:val="007F42B4"/>
    <w:rsid w:val="008075AE"/>
    <w:rsid w:val="00816AE8"/>
    <w:rsid w:val="0082055A"/>
    <w:rsid w:val="00820E89"/>
    <w:rsid w:val="008258E0"/>
    <w:rsid w:val="0084258E"/>
    <w:rsid w:val="00850636"/>
    <w:rsid w:val="00853E82"/>
    <w:rsid w:val="00867F5B"/>
    <w:rsid w:val="00872E0E"/>
    <w:rsid w:val="00873A4F"/>
    <w:rsid w:val="00877B7E"/>
    <w:rsid w:val="00881AB6"/>
    <w:rsid w:val="008829C9"/>
    <w:rsid w:val="0088624A"/>
    <w:rsid w:val="0089162A"/>
    <w:rsid w:val="00894105"/>
    <w:rsid w:val="00894D01"/>
    <w:rsid w:val="008A1D58"/>
    <w:rsid w:val="008A3B7E"/>
    <w:rsid w:val="008A6409"/>
    <w:rsid w:val="008A7C3B"/>
    <w:rsid w:val="008B101B"/>
    <w:rsid w:val="008B1242"/>
    <w:rsid w:val="008B1854"/>
    <w:rsid w:val="008B54ED"/>
    <w:rsid w:val="008B7E8F"/>
    <w:rsid w:val="008D054F"/>
    <w:rsid w:val="008D06B1"/>
    <w:rsid w:val="008D6BCE"/>
    <w:rsid w:val="008E3E8A"/>
    <w:rsid w:val="008E4BD5"/>
    <w:rsid w:val="008E4EA2"/>
    <w:rsid w:val="008E62FF"/>
    <w:rsid w:val="008F0162"/>
    <w:rsid w:val="00900F47"/>
    <w:rsid w:val="00911E69"/>
    <w:rsid w:val="009121AF"/>
    <w:rsid w:val="009149A5"/>
    <w:rsid w:val="00914FE4"/>
    <w:rsid w:val="00923F8E"/>
    <w:rsid w:val="00931990"/>
    <w:rsid w:val="00933897"/>
    <w:rsid w:val="00936E14"/>
    <w:rsid w:val="00943B36"/>
    <w:rsid w:val="00946A04"/>
    <w:rsid w:val="00946B73"/>
    <w:rsid w:val="00960A3E"/>
    <w:rsid w:val="00976CDA"/>
    <w:rsid w:val="00977B28"/>
    <w:rsid w:val="009853C9"/>
    <w:rsid w:val="00990765"/>
    <w:rsid w:val="009939CA"/>
    <w:rsid w:val="009B7307"/>
    <w:rsid w:val="009C14D0"/>
    <w:rsid w:val="009C52AF"/>
    <w:rsid w:val="009C66C8"/>
    <w:rsid w:val="009D01D0"/>
    <w:rsid w:val="009E2558"/>
    <w:rsid w:val="009E2D07"/>
    <w:rsid w:val="009E553F"/>
    <w:rsid w:val="009E6E0A"/>
    <w:rsid w:val="009F0008"/>
    <w:rsid w:val="009F54C3"/>
    <w:rsid w:val="009F559F"/>
    <w:rsid w:val="00A02284"/>
    <w:rsid w:val="00A02CEA"/>
    <w:rsid w:val="00A02D16"/>
    <w:rsid w:val="00A04CE4"/>
    <w:rsid w:val="00A10D68"/>
    <w:rsid w:val="00A130AD"/>
    <w:rsid w:val="00A14F84"/>
    <w:rsid w:val="00A21EB1"/>
    <w:rsid w:val="00A22697"/>
    <w:rsid w:val="00A27EA0"/>
    <w:rsid w:val="00A40A8C"/>
    <w:rsid w:val="00A6399C"/>
    <w:rsid w:val="00A64D3A"/>
    <w:rsid w:val="00A72E4D"/>
    <w:rsid w:val="00A7526A"/>
    <w:rsid w:val="00A81915"/>
    <w:rsid w:val="00A90366"/>
    <w:rsid w:val="00A90F57"/>
    <w:rsid w:val="00A97067"/>
    <w:rsid w:val="00AA5A76"/>
    <w:rsid w:val="00AB1D52"/>
    <w:rsid w:val="00AB6135"/>
    <w:rsid w:val="00AB62B8"/>
    <w:rsid w:val="00AB74B6"/>
    <w:rsid w:val="00AD7CF4"/>
    <w:rsid w:val="00AE153B"/>
    <w:rsid w:val="00AE2D23"/>
    <w:rsid w:val="00AF1426"/>
    <w:rsid w:val="00AF21DF"/>
    <w:rsid w:val="00AF2931"/>
    <w:rsid w:val="00AF2B9D"/>
    <w:rsid w:val="00AF2BA9"/>
    <w:rsid w:val="00AF5EFA"/>
    <w:rsid w:val="00AF7009"/>
    <w:rsid w:val="00B0071A"/>
    <w:rsid w:val="00B008F3"/>
    <w:rsid w:val="00B05381"/>
    <w:rsid w:val="00B1070B"/>
    <w:rsid w:val="00B12D3A"/>
    <w:rsid w:val="00B1336E"/>
    <w:rsid w:val="00B254CF"/>
    <w:rsid w:val="00B25770"/>
    <w:rsid w:val="00B30D31"/>
    <w:rsid w:val="00B3313A"/>
    <w:rsid w:val="00B35EB4"/>
    <w:rsid w:val="00B4178A"/>
    <w:rsid w:val="00B43D69"/>
    <w:rsid w:val="00B44A4C"/>
    <w:rsid w:val="00B45C2A"/>
    <w:rsid w:val="00B545FB"/>
    <w:rsid w:val="00B56B7E"/>
    <w:rsid w:val="00B630AE"/>
    <w:rsid w:val="00B6437F"/>
    <w:rsid w:val="00B7253A"/>
    <w:rsid w:val="00B725CA"/>
    <w:rsid w:val="00B83829"/>
    <w:rsid w:val="00B85A1C"/>
    <w:rsid w:val="00BA3733"/>
    <w:rsid w:val="00BA38D5"/>
    <w:rsid w:val="00BA4656"/>
    <w:rsid w:val="00BB4269"/>
    <w:rsid w:val="00BB4F8A"/>
    <w:rsid w:val="00BC1EAD"/>
    <w:rsid w:val="00BC2FFD"/>
    <w:rsid w:val="00BD09D8"/>
    <w:rsid w:val="00BD4565"/>
    <w:rsid w:val="00BD5159"/>
    <w:rsid w:val="00BE0152"/>
    <w:rsid w:val="00BE1B23"/>
    <w:rsid w:val="00BE37AC"/>
    <w:rsid w:val="00BE72F6"/>
    <w:rsid w:val="00BF1E5B"/>
    <w:rsid w:val="00BF627F"/>
    <w:rsid w:val="00C01CBE"/>
    <w:rsid w:val="00C0207C"/>
    <w:rsid w:val="00C115EF"/>
    <w:rsid w:val="00C157F4"/>
    <w:rsid w:val="00C15E10"/>
    <w:rsid w:val="00C16F8F"/>
    <w:rsid w:val="00C245E1"/>
    <w:rsid w:val="00C264E0"/>
    <w:rsid w:val="00C2702C"/>
    <w:rsid w:val="00C32904"/>
    <w:rsid w:val="00C34D6A"/>
    <w:rsid w:val="00C37DFB"/>
    <w:rsid w:val="00C5100D"/>
    <w:rsid w:val="00C51148"/>
    <w:rsid w:val="00C531CE"/>
    <w:rsid w:val="00C55B56"/>
    <w:rsid w:val="00C60984"/>
    <w:rsid w:val="00C6164B"/>
    <w:rsid w:val="00C66198"/>
    <w:rsid w:val="00C72E51"/>
    <w:rsid w:val="00C83ED0"/>
    <w:rsid w:val="00C9026A"/>
    <w:rsid w:val="00C92CF7"/>
    <w:rsid w:val="00C95E0A"/>
    <w:rsid w:val="00C97F39"/>
    <w:rsid w:val="00CA37E5"/>
    <w:rsid w:val="00CA52FC"/>
    <w:rsid w:val="00CA7B28"/>
    <w:rsid w:val="00CB17B1"/>
    <w:rsid w:val="00CB1C0F"/>
    <w:rsid w:val="00CB6F6A"/>
    <w:rsid w:val="00CB7013"/>
    <w:rsid w:val="00CC7F41"/>
    <w:rsid w:val="00CD0B29"/>
    <w:rsid w:val="00CD2F57"/>
    <w:rsid w:val="00CD4086"/>
    <w:rsid w:val="00CD6693"/>
    <w:rsid w:val="00CE3F85"/>
    <w:rsid w:val="00CE579D"/>
    <w:rsid w:val="00CF41A0"/>
    <w:rsid w:val="00CF50A8"/>
    <w:rsid w:val="00D006D3"/>
    <w:rsid w:val="00D0365B"/>
    <w:rsid w:val="00D047EF"/>
    <w:rsid w:val="00D06223"/>
    <w:rsid w:val="00D06F09"/>
    <w:rsid w:val="00D07E13"/>
    <w:rsid w:val="00D14D55"/>
    <w:rsid w:val="00D245C5"/>
    <w:rsid w:val="00D313BB"/>
    <w:rsid w:val="00D43F41"/>
    <w:rsid w:val="00D44038"/>
    <w:rsid w:val="00D46085"/>
    <w:rsid w:val="00D47E6B"/>
    <w:rsid w:val="00D627BE"/>
    <w:rsid w:val="00D62F98"/>
    <w:rsid w:val="00D64755"/>
    <w:rsid w:val="00D7303E"/>
    <w:rsid w:val="00D81E7F"/>
    <w:rsid w:val="00D90FA4"/>
    <w:rsid w:val="00D91CB6"/>
    <w:rsid w:val="00D961F8"/>
    <w:rsid w:val="00DB0673"/>
    <w:rsid w:val="00DB114B"/>
    <w:rsid w:val="00DB5ADA"/>
    <w:rsid w:val="00DB658C"/>
    <w:rsid w:val="00DC643A"/>
    <w:rsid w:val="00DD29B5"/>
    <w:rsid w:val="00DD7DFD"/>
    <w:rsid w:val="00DE4CB0"/>
    <w:rsid w:val="00DE6AF4"/>
    <w:rsid w:val="00DE74B7"/>
    <w:rsid w:val="00DF27C8"/>
    <w:rsid w:val="00DF7ABE"/>
    <w:rsid w:val="00E009B9"/>
    <w:rsid w:val="00E0407C"/>
    <w:rsid w:val="00E0627E"/>
    <w:rsid w:val="00E20970"/>
    <w:rsid w:val="00E25473"/>
    <w:rsid w:val="00E310A8"/>
    <w:rsid w:val="00E31260"/>
    <w:rsid w:val="00E3413E"/>
    <w:rsid w:val="00E41451"/>
    <w:rsid w:val="00E4322B"/>
    <w:rsid w:val="00E51756"/>
    <w:rsid w:val="00E535B7"/>
    <w:rsid w:val="00E539A1"/>
    <w:rsid w:val="00E56BC3"/>
    <w:rsid w:val="00E6440D"/>
    <w:rsid w:val="00E657E6"/>
    <w:rsid w:val="00E667C8"/>
    <w:rsid w:val="00E67578"/>
    <w:rsid w:val="00E70F17"/>
    <w:rsid w:val="00E71A1A"/>
    <w:rsid w:val="00E90A2E"/>
    <w:rsid w:val="00E927AE"/>
    <w:rsid w:val="00EA236B"/>
    <w:rsid w:val="00EA3998"/>
    <w:rsid w:val="00EB7CC0"/>
    <w:rsid w:val="00EC5089"/>
    <w:rsid w:val="00EC5791"/>
    <w:rsid w:val="00EC6C2F"/>
    <w:rsid w:val="00EE7960"/>
    <w:rsid w:val="00EF6188"/>
    <w:rsid w:val="00F039CD"/>
    <w:rsid w:val="00F10BA0"/>
    <w:rsid w:val="00F127E7"/>
    <w:rsid w:val="00F13519"/>
    <w:rsid w:val="00F15EF6"/>
    <w:rsid w:val="00F26F69"/>
    <w:rsid w:val="00F30B06"/>
    <w:rsid w:val="00F30F54"/>
    <w:rsid w:val="00F3147E"/>
    <w:rsid w:val="00F400E6"/>
    <w:rsid w:val="00F42982"/>
    <w:rsid w:val="00F43B9A"/>
    <w:rsid w:val="00F5589F"/>
    <w:rsid w:val="00F578BB"/>
    <w:rsid w:val="00F6031C"/>
    <w:rsid w:val="00F633CF"/>
    <w:rsid w:val="00F65B60"/>
    <w:rsid w:val="00F65CFE"/>
    <w:rsid w:val="00F703BB"/>
    <w:rsid w:val="00F72754"/>
    <w:rsid w:val="00F73525"/>
    <w:rsid w:val="00F73A9D"/>
    <w:rsid w:val="00F8132B"/>
    <w:rsid w:val="00F868A0"/>
    <w:rsid w:val="00F86C22"/>
    <w:rsid w:val="00F93DC2"/>
    <w:rsid w:val="00F97CF7"/>
    <w:rsid w:val="00FB2F6D"/>
    <w:rsid w:val="00FB5391"/>
    <w:rsid w:val="00FB6CC9"/>
    <w:rsid w:val="00FC41FD"/>
    <w:rsid w:val="00FC610F"/>
    <w:rsid w:val="00FD489D"/>
    <w:rsid w:val="00FD630D"/>
    <w:rsid w:val="00FD7897"/>
    <w:rsid w:val="00FD7CA2"/>
    <w:rsid w:val="00FE0167"/>
    <w:rsid w:val="00FF0417"/>
    <w:rsid w:val="00FF0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59EE9A-08AF-4879-B6AA-3658552C7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27A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67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3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525"/>
  </w:style>
  <w:style w:type="paragraph" w:styleId="Footer">
    <w:name w:val="footer"/>
    <w:basedOn w:val="Normal"/>
    <w:link w:val="FooterChar"/>
    <w:uiPriority w:val="99"/>
    <w:unhideWhenUsed/>
    <w:rsid w:val="00F73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5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14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513</Words>
  <Characters>2928</Characters>
  <Application>Microsoft Office Word</Application>
  <DocSecurity>0</DocSecurity>
  <Lines>24</Lines>
  <Paragraphs>6</Paragraphs>
  <ScaleCrop>false</ScaleCrop>
  <Company/>
  <LinksUpToDate>false</LinksUpToDate>
  <CharactersWithSpaces>3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t of Rivia</dc:creator>
  <cp:keywords/>
  <dc:description/>
  <cp:lastModifiedBy>Geralt of Rivia</cp:lastModifiedBy>
  <cp:revision>798</cp:revision>
  <dcterms:created xsi:type="dcterms:W3CDTF">2019-09-18T12:42:00Z</dcterms:created>
  <dcterms:modified xsi:type="dcterms:W3CDTF">2019-11-02T00:25:00Z</dcterms:modified>
</cp:coreProperties>
</file>